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A21344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6CC9F0CA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A277477" w14:textId="5FF0EA25" w:rsidR="002258C5" w:rsidRPr="00703B29" w:rsidRDefault="008B136D" w:rsidP="008B136D">
      <w:pPr>
        <w:pStyle w:val="Rubrik"/>
        <w:tabs>
          <w:tab w:val="clear" w:pos="4253"/>
          <w:tab w:val="center" w:pos="4962"/>
          <w:tab w:val="right" w:pos="10065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DRB3</w:t>
      </w:r>
      <w:r w:rsidR="00BE77E4" w:rsidRPr="00BE77E4">
        <w:rPr>
          <w:rFonts w:cs="Arial"/>
          <w:sz w:val="20"/>
        </w:rPr>
        <w:t xml:space="preserve"> </w:t>
      </w:r>
      <w:r>
        <w:rPr>
          <w:rFonts w:cs="Arial"/>
          <w:sz w:val="20"/>
        </w:rPr>
        <w:t>(101.121-24/04</w:t>
      </w:r>
      <w:r w:rsidR="00C72A89">
        <w:rPr>
          <w:rFonts w:cs="Arial"/>
          <w:sz w:val="20"/>
        </w:rPr>
        <w:t>,</w:t>
      </w:r>
      <w:r w:rsidR="00C72A89" w:rsidRPr="00703B29">
        <w:rPr>
          <w:rFonts w:cs="Arial"/>
          <w:sz w:val="20"/>
        </w:rPr>
        <w:t>-</w:t>
      </w:r>
      <w:r>
        <w:rPr>
          <w:rFonts w:cs="Arial"/>
          <w:sz w:val="20"/>
        </w:rPr>
        <w:t>24u/04</w:t>
      </w:r>
      <w:r w:rsidR="00C72A89" w:rsidRPr="00703B29">
        <w:rPr>
          <w:rFonts w:cs="Arial"/>
          <w:sz w:val="20"/>
        </w:rPr>
        <w:t>u</w:t>
      </w:r>
      <w:r w:rsidR="00C72A89">
        <w:rPr>
          <w:rFonts w:cs="Arial"/>
          <w:sz w:val="20"/>
        </w:rPr>
        <w:t>)</w:t>
      </w:r>
      <w:r w:rsidR="00BE77E4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F62ED3">
        <w:rPr>
          <w:rFonts w:cs="Arial"/>
          <w:sz w:val="20"/>
        </w:rPr>
        <w:t>6H5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ED0726">
        <w:rPr>
          <w:rFonts w:cs="Arial"/>
          <w:sz w:val="20"/>
        </w:rPr>
        <w:t>2</w:t>
      </w:r>
      <w:r w:rsidR="00F62ED3">
        <w:rPr>
          <w:rFonts w:cs="Arial"/>
          <w:sz w:val="20"/>
        </w:rPr>
        <w:t>1</w:t>
      </w:r>
      <w:r w:rsidR="00260338" w:rsidRPr="00703B29">
        <w:rPr>
          <w:rFonts w:cs="Arial"/>
          <w:sz w:val="20"/>
        </w:rPr>
        <w:t>-</w:t>
      </w:r>
      <w:r w:rsidR="00F62ED3">
        <w:rPr>
          <w:rFonts w:cs="Arial"/>
          <w:sz w:val="20"/>
        </w:rPr>
        <w:t>12</w:t>
      </w:r>
      <w:r w:rsidR="00260338" w:rsidRPr="00703B29">
        <w:rPr>
          <w:rFonts w:cs="Arial"/>
          <w:sz w:val="20"/>
        </w:rPr>
        <w:t>-01</w:t>
      </w:r>
    </w:p>
    <w:p w14:paraId="76ABAF1A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369694A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6DF904A3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</w:t>
      </w:r>
      <w:proofErr w:type="gramStart"/>
      <w:r>
        <w:rPr>
          <w:rFonts w:cs="Arial"/>
          <w:b w:val="0"/>
          <w:sz w:val="18"/>
          <w:szCs w:val="18"/>
        </w:rPr>
        <w:t>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0533C95E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</w:t>
      </w:r>
      <w:proofErr w:type="gramStart"/>
      <w:r>
        <w:rPr>
          <w:rFonts w:cs="Arial"/>
          <w:b w:val="0"/>
          <w:sz w:val="18"/>
          <w:szCs w:val="18"/>
        </w:rPr>
        <w:t>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2EC0E135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</w:t>
      </w:r>
      <w:proofErr w:type="gramStart"/>
      <w:r w:rsidR="00F63E15">
        <w:rPr>
          <w:rFonts w:cs="Arial"/>
          <w:b w:val="0"/>
          <w:sz w:val="18"/>
          <w:szCs w:val="18"/>
        </w:rPr>
        <w:t>.(</w:t>
      </w:r>
      <w:proofErr w:type="gramEnd"/>
      <w:r w:rsidR="00F63E15">
        <w:rPr>
          <w:rFonts w:cs="Arial"/>
          <w:b w:val="0"/>
          <w:sz w:val="18"/>
          <w:szCs w:val="18"/>
        </w:rPr>
        <w:t>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388C81BA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1597D63" w14:textId="77777777" w:rsidR="00BD04A7" w:rsidRPr="001C202F" w:rsidRDefault="005D6220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</w:t>
      </w:r>
      <w:proofErr w:type="gramStart"/>
      <w:r w:rsidR="00BD04A7"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12BF702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</w:t>
      </w:r>
      <w:proofErr w:type="gramStart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EB002D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699B63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B7B2876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</w:t>
      </w:r>
      <w:proofErr w:type="gramStart"/>
      <w:r w:rsidRPr="001C202F">
        <w:rPr>
          <w:rFonts w:cs="Arial"/>
          <w:b w:val="0"/>
          <w:sz w:val="18"/>
          <w:szCs w:val="18"/>
        </w:rPr>
        <w:t>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3ECC2EAE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</w:t>
      </w:r>
      <w:proofErr w:type="gramStart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3A278DC5" w14:textId="77777777" w:rsidR="008B136D" w:rsidRDefault="008B13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A76A020" w14:textId="77777777" w:rsidR="008B136D" w:rsidRPr="00E44F7D" w:rsidRDefault="008B136D" w:rsidP="008B136D">
      <w:pPr>
        <w:pStyle w:val="Rubrik"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</w:t>
      </w:r>
      <w:proofErr w:type="gramStart"/>
      <w:r>
        <w:rPr>
          <w:i/>
          <w:sz w:val="18"/>
          <w:szCs w:val="18"/>
        </w:rPr>
        <w:t>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53E9B222" w14:textId="77777777" w:rsidR="008B136D" w:rsidRDefault="008B13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7639945" w14:textId="77777777" w:rsidR="008B136D" w:rsidRDefault="008B13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2FBBA84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4E858A7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E2F3A9D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09DBA50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E01590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B136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4C0D303" w14:textId="38538075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746BC46C" w14:textId="7B92DCA0" w:rsidR="00513405" w:rsidRDefault="00F62ED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F62ED3">
        <w:rPr>
          <w:noProof/>
          <w:lang w:val="sv-SE" w:eastAsia="sv-SE"/>
        </w:rPr>
        <w:drawing>
          <wp:inline distT="0" distB="0" distL="0" distR="0" wp14:anchorId="18FA3929" wp14:editId="04D378EC">
            <wp:extent cx="6480810" cy="1097280"/>
            <wp:effectExtent l="0" t="0" r="0" b="762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5B5520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BDD8A0F" w14:textId="77777777" w:rsidR="005D6220" w:rsidRDefault="005D62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D064EB1" w14:textId="76BC7BDC" w:rsidR="005D6220" w:rsidRDefault="00F62ED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F62ED3">
        <w:rPr>
          <w:noProof/>
          <w:lang w:val="sv-SE" w:eastAsia="sv-SE"/>
        </w:rPr>
        <w:drawing>
          <wp:inline distT="0" distB="0" distL="0" distR="0" wp14:anchorId="26AE2D40" wp14:editId="6384DC26">
            <wp:extent cx="6480810" cy="1097280"/>
            <wp:effectExtent l="0" t="0" r="0" b="7620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5D635" w14:textId="77777777" w:rsidR="005D6220" w:rsidRDefault="005D62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4414A1E" w14:textId="77777777" w:rsidR="005D6220" w:rsidRDefault="005D62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7C507DC" w14:textId="77777777" w:rsidR="003C60D3" w:rsidRPr="005D6220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3CCB6E25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634D5882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9494F9D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7C801272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850AC81" w14:textId="77777777" w:rsidR="006479D6" w:rsidRDefault="006479D6" w:rsidP="005D622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9F6ABE7" w14:textId="77777777" w:rsidR="006479D6" w:rsidRDefault="006479D6" w:rsidP="005D622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772D8AFD" w14:textId="77777777" w:rsidR="00724620" w:rsidRDefault="00724620" w:rsidP="005D622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D2BF6C1" w14:textId="30BD5004" w:rsidR="005E5BD1" w:rsidRPr="005E5BD1" w:rsidRDefault="005E5BD1" w:rsidP="005E5BD1">
      <w:pPr>
        <w:pStyle w:val="PIfotnoter"/>
        <w:ind w:left="0" w:right="425" w:firstLine="0"/>
        <w:rPr>
          <w:sz w:val="18"/>
        </w:rPr>
      </w:pPr>
      <w:r w:rsidRPr="005E5BD1">
        <w:rPr>
          <w:rFonts w:cs="Arial"/>
          <w:b w:val="0"/>
          <w:sz w:val="18"/>
          <w:vertAlign w:val="baseline"/>
          <w:lang w:val="en-US"/>
        </w:rPr>
        <w:t>HLA-specific PCR products shorter than 125 base pairs have a lower intensity and are less sharp than longer PCR products.</w:t>
      </w:r>
    </w:p>
    <w:p w14:paraId="5AA61DE2" w14:textId="04D45287" w:rsidR="005E5BD1" w:rsidRPr="005E5BD1" w:rsidRDefault="005E5BD1" w:rsidP="005E5BD1">
      <w:pPr>
        <w:pStyle w:val="PIfotnoter"/>
        <w:ind w:left="0" w:right="425" w:firstLine="0"/>
        <w:rPr>
          <w:b w:val="0"/>
          <w:sz w:val="18"/>
          <w:highlight w:val="yellow"/>
          <w:vertAlign w:val="baseline"/>
        </w:rPr>
      </w:pPr>
      <w:bookmarkStart w:id="0" w:name="_Hlk502819511"/>
      <w:r w:rsidRPr="005E5BD1">
        <w:rPr>
          <w:rFonts w:cs="Arial"/>
          <w:b w:val="0"/>
          <w:sz w:val="18"/>
          <w:vertAlign w:val="baseline"/>
        </w:rPr>
        <w:t>Primer mixes 9, 10, 13</w:t>
      </w:r>
      <w:r w:rsidR="00AE5FE5">
        <w:rPr>
          <w:rFonts w:cs="Arial"/>
          <w:b w:val="0"/>
          <w:sz w:val="18"/>
          <w:vertAlign w:val="baseline"/>
        </w:rPr>
        <w:t xml:space="preserve"> and</w:t>
      </w:r>
      <w:r w:rsidRPr="005E5BD1">
        <w:rPr>
          <w:rFonts w:cs="Arial"/>
          <w:b w:val="0"/>
          <w:sz w:val="18"/>
          <w:vertAlign w:val="baseline"/>
        </w:rPr>
        <w:t xml:space="preserve"> 34 may have tendencies of unspecific amplifications.</w:t>
      </w:r>
    </w:p>
    <w:p w14:paraId="31D543CA" w14:textId="2742001A" w:rsidR="005E5BD1" w:rsidRPr="005E5BD1" w:rsidRDefault="005E5BD1" w:rsidP="005E5BD1">
      <w:pPr>
        <w:pStyle w:val="PIfotnoter"/>
        <w:ind w:left="0" w:right="425" w:firstLine="0"/>
        <w:rPr>
          <w:sz w:val="18"/>
        </w:rPr>
      </w:pPr>
      <w:r w:rsidRPr="005E5BD1">
        <w:rPr>
          <w:rFonts w:cs="Arial"/>
          <w:b w:val="0"/>
          <w:sz w:val="18"/>
          <w:vertAlign w:val="baseline"/>
        </w:rPr>
        <w:t xml:space="preserve">Primer mix 7, 11, 19, 22 and 46 </w:t>
      </w:r>
      <w:r w:rsidRPr="005E5BD1">
        <w:rPr>
          <w:b w:val="0"/>
          <w:sz w:val="18"/>
          <w:vertAlign w:val="baseline"/>
        </w:rPr>
        <w:t>have a tendency giving rise to primer oligomer formation.</w:t>
      </w:r>
    </w:p>
    <w:p w14:paraId="75A49184" w14:textId="77777777" w:rsidR="005E5BD1" w:rsidRDefault="005E5BD1" w:rsidP="005E5BD1">
      <w:pPr>
        <w:pStyle w:val="PIfotnoter"/>
        <w:ind w:left="0" w:right="425" w:firstLine="0"/>
        <w:rPr>
          <w:rFonts w:cs="Arial"/>
          <w:b w:val="0"/>
          <w:sz w:val="18"/>
          <w:vertAlign w:val="baseline"/>
        </w:rPr>
      </w:pPr>
      <w:r w:rsidRPr="005E5BD1">
        <w:rPr>
          <w:rFonts w:cs="Arial"/>
          <w:b w:val="0"/>
          <w:sz w:val="18"/>
          <w:vertAlign w:val="baseline"/>
        </w:rPr>
        <w:t>Primer mixes 4</w:t>
      </w:r>
      <w:r w:rsidRPr="005E5BD1">
        <w:rPr>
          <w:rFonts w:cs="Arial"/>
          <w:b w:val="0"/>
          <w:sz w:val="18"/>
          <w:vertAlign w:val="baseline"/>
          <w:lang w:val="en-US"/>
        </w:rPr>
        <w:t>, 10</w:t>
      </w:r>
      <w:r w:rsidRPr="005E5BD1">
        <w:rPr>
          <w:rFonts w:cs="Arial"/>
          <w:b w:val="0"/>
          <w:sz w:val="18"/>
          <w:vertAlign w:val="baseline"/>
        </w:rPr>
        <w:t xml:space="preserve"> and</w:t>
      </w:r>
      <w:r w:rsidRPr="005E5BD1">
        <w:rPr>
          <w:rFonts w:cs="Arial"/>
          <w:b w:val="0"/>
          <w:color w:val="auto"/>
          <w:sz w:val="18"/>
          <w:vertAlign w:val="baseline"/>
        </w:rPr>
        <w:t xml:space="preserve"> 29 </w:t>
      </w:r>
      <w:r w:rsidRPr="005E5BD1">
        <w:rPr>
          <w:rFonts w:cs="Arial"/>
          <w:b w:val="0"/>
          <w:sz w:val="18"/>
          <w:vertAlign w:val="baseline"/>
        </w:rPr>
        <w:t>may give rise to a lower yield of HLA-specific PCR product than the other DRB3 primer mixes.</w:t>
      </w:r>
    </w:p>
    <w:p w14:paraId="6E792EF0" w14:textId="4C2AB1FD" w:rsidR="005E5BD1" w:rsidRPr="005E5BD1" w:rsidRDefault="005E5BD1" w:rsidP="005E5BD1">
      <w:pPr>
        <w:pStyle w:val="PIfotnoter"/>
        <w:ind w:left="0" w:right="425" w:firstLine="0"/>
        <w:rPr>
          <w:rFonts w:cs="Arial"/>
          <w:b w:val="0"/>
          <w:sz w:val="18"/>
          <w:vertAlign w:val="baseline"/>
        </w:rPr>
      </w:pPr>
      <w:r w:rsidRPr="005E5BD1">
        <w:rPr>
          <w:rFonts w:cs="Arial"/>
          <w:b w:val="0"/>
          <w:sz w:val="18"/>
          <w:vertAlign w:val="baseline"/>
        </w:rPr>
        <w:t xml:space="preserve">In primer mix </w:t>
      </w:r>
      <w:r w:rsidR="001976ED">
        <w:rPr>
          <w:rFonts w:cs="Arial"/>
          <w:b w:val="0"/>
          <w:sz w:val="18"/>
          <w:vertAlign w:val="baseline"/>
        </w:rPr>
        <w:t>43</w:t>
      </w:r>
      <w:r w:rsidRPr="005E5BD1">
        <w:rPr>
          <w:rFonts w:cs="Arial"/>
          <w:b w:val="0"/>
          <w:sz w:val="18"/>
          <w:vertAlign w:val="baseline"/>
        </w:rPr>
        <w:t xml:space="preserve"> the positive control band may be weaker than for other </w:t>
      </w:r>
      <w:r w:rsidR="001976ED">
        <w:rPr>
          <w:rFonts w:cs="Arial"/>
          <w:b w:val="0"/>
          <w:sz w:val="18"/>
          <w:vertAlign w:val="baseline"/>
        </w:rPr>
        <w:t>DRB3</w:t>
      </w:r>
      <w:r w:rsidRPr="005E5BD1">
        <w:rPr>
          <w:rFonts w:cs="Arial"/>
          <w:b w:val="0"/>
          <w:sz w:val="18"/>
          <w:vertAlign w:val="baseline"/>
        </w:rPr>
        <w:t xml:space="preserve"> primer mixes.</w:t>
      </w:r>
    </w:p>
    <w:bookmarkEnd w:id="0"/>
    <w:p w14:paraId="3A0AB003" w14:textId="456F7D19" w:rsidR="005E5BD1" w:rsidRPr="005E5BD1" w:rsidRDefault="005E5BD1" w:rsidP="005E5BD1">
      <w:pPr>
        <w:pStyle w:val="PIfotnoter"/>
        <w:ind w:left="0" w:right="425" w:firstLine="0"/>
        <w:rPr>
          <w:b w:val="0"/>
          <w:sz w:val="18"/>
          <w:vertAlign w:val="baseline"/>
        </w:rPr>
      </w:pPr>
      <w:r w:rsidRPr="005E5BD1">
        <w:rPr>
          <w:rFonts w:cs="Arial"/>
          <w:b w:val="0"/>
          <w:sz w:val="18"/>
          <w:vertAlign w:val="baseline"/>
        </w:rPr>
        <w:t>Primer mix 48 contains a negative control, which will amplify majority of HLA amplicons as well as the amplicons generated by the control primer pairs matching the human growth hormone gene. HLA-specific PCR product sizes range from 75 to 200 base pairs and the PCR product generated by the HGH positive control primer pair are 200 and 430 base pairs.</w:t>
      </w:r>
    </w:p>
    <w:p w14:paraId="03B84680" w14:textId="23FD0816" w:rsidR="0076550C" w:rsidRPr="0076550C" w:rsidRDefault="0076550C" w:rsidP="005D6220">
      <w:pPr>
        <w:ind w:right="-1"/>
        <w:jc w:val="both"/>
        <w:rPr>
          <w:rFonts w:ascii="Arial" w:hAnsi="Arial" w:cs="Arial"/>
          <w:sz w:val="18"/>
          <w:szCs w:val="18"/>
        </w:rPr>
      </w:pPr>
      <w:r w:rsidRPr="0076550C">
        <w:rPr>
          <w:rFonts w:ascii="Arial" w:hAnsi="Arial" w:cs="Arial"/>
          <w:sz w:val="18"/>
          <w:szCs w:val="18"/>
        </w:rPr>
        <w:t>.</w:t>
      </w:r>
    </w:p>
    <w:p w14:paraId="4F75604F" w14:textId="77777777" w:rsidR="005712C2" w:rsidRDefault="005712C2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5712C2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bookmarkStart w:id="1" w:name="_GoBack"/>
      <w:bookmarkEnd w:id="1"/>
    </w:p>
    <w:p w14:paraId="4A781654" w14:textId="39459338" w:rsidR="00246996" w:rsidRPr="003C5B39" w:rsidRDefault="003C5B39" w:rsidP="003C5B39">
      <w:r w:rsidRPr="003C5B39">
        <w:rPr>
          <w:noProof/>
          <w:lang w:val="sv-SE" w:eastAsia="sv-SE"/>
        </w:rPr>
        <w:lastRenderedPageBreak/>
        <w:drawing>
          <wp:anchor distT="0" distB="0" distL="114300" distR="114300" simplePos="0" relativeHeight="251661312" behindDoc="0" locked="0" layoutInCell="1" allowOverlap="1" wp14:anchorId="730C0DD0" wp14:editId="492F2FDD">
            <wp:simplePos x="0" y="0"/>
            <wp:positionH relativeFrom="column">
              <wp:posOffset>2540</wp:posOffset>
            </wp:positionH>
            <wp:positionV relativeFrom="paragraph">
              <wp:posOffset>138</wp:posOffset>
            </wp:positionV>
            <wp:extent cx="6343200" cy="8528400"/>
            <wp:effectExtent l="0" t="0" r="635" b="6350"/>
            <wp:wrapSquare wrapText="bothSides"/>
            <wp:docPr id="1" name="Bildobjekt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3200" cy="852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FD67AF" w14:textId="7129BFB7" w:rsidR="00FF66B2" w:rsidRDefault="003C5B39" w:rsidP="002469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  <w:r w:rsidRPr="003C5B39">
        <w:rPr>
          <w:noProof/>
          <w:lang w:val="sv-SE" w:eastAsia="sv-SE"/>
        </w:rPr>
        <w:lastRenderedPageBreak/>
        <w:drawing>
          <wp:anchor distT="0" distB="0" distL="114300" distR="114300" simplePos="0" relativeHeight="251662336" behindDoc="0" locked="0" layoutInCell="1" allowOverlap="1" wp14:anchorId="6D51EF1E" wp14:editId="5AA2F95F">
            <wp:simplePos x="0" y="0"/>
            <wp:positionH relativeFrom="column">
              <wp:posOffset>3009</wp:posOffset>
            </wp:positionH>
            <wp:positionV relativeFrom="paragraph">
              <wp:posOffset>1242</wp:posOffset>
            </wp:positionV>
            <wp:extent cx="6390000" cy="84240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84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7F963E" w14:textId="77777777" w:rsidR="00C004F5" w:rsidRDefault="00C004F5" w:rsidP="002469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</w:p>
    <w:p w14:paraId="10B39122" w14:textId="15B422D1" w:rsidR="00C004F5" w:rsidRPr="004D0F6E" w:rsidRDefault="004D0F6E" w:rsidP="002469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  <w:r w:rsidRPr="004D0F6E">
        <w:rPr>
          <w:noProof/>
          <w:lang w:val="sv-SE" w:eastAsia="sv-SE"/>
        </w:rPr>
        <w:drawing>
          <wp:anchor distT="0" distB="0" distL="114300" distR="114300" simplePos="0" relativeHeight="251665408" behindDoc="0" locked="0" layoutInCell="1" allowOverlap="1" wp14:anchorId="5FD5A9F4" wp14:editId="70FEB675">
            <wp:simplePos x="0" y="0"/>
            <wp:positionH relativeFrom="column">
              <wp:posOffset>3009</wp:posOffset>
            </wp:positionH>
            <wp:positionV relativeFrom="paragraph">
              <wp:posOffset>-2982</wp:posOffset>
            </wp:positionV>
            <wp:extent cx="6390000" cy="6843600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68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D37933" w14:textId="77777777" w:rsidR="00C004F5" w:rsidRDefault="00C004F5" w:rsidP="002469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</w:p>
    <w:p w14:paraId="72DD8E0A" w14:textId="77777777" w:rsidR="00C004F5" w:rsidRDefault="00C004F5" w:rsidP="002469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</w:p>
    <w:p w14:paraId="389F00C8" w14:textId="77777777" w:rsidR="00C004F5" w:rsidRDefault="00C004F5" w:rsidP="002469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</w:p>
    <w:p w14:paraId="46EDC8E8" w14:textId="77777777" w:rsidR="00C004F5" w:rsidRDefault="00C004F5" w:rsidP="002469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</w:p>
    <w:p w14:paraId="2B41345D" w14:textId="624DE701" w:rsidR="00C004F5" w:rsidRDefault="00C004F5" w:rsidP="002469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</w:p>
    <w:p w14:paraId="7F82A395" w14:textId="77777777" w:rsidR="00C004F5" w:rsidRDefault="00C004F5" w:rsidP="002469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</w:p>
    <w:p w14:paraId="51CA7620" w14:textId="77777777" w:rsidR="00C004F5" w:rsidRDefault="00C004F5" w:rsidP="002469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</w:p>
    <w:p w14:paraId="5F229226" w14:textId="77777777" w:rsidR="00C004F5" w:rsidRDefault="00C004F5" w:rsidP="002469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</w:p>
    <w:p w14:paraId="4C4DA48E" w14:textId="77777777" w:rsidR="00FF66B2" w:rsidRDefault="00FF66B2" w:rsidP="00F45A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right="-142"/>
        <w:rPr>
          <w:sz w:val="18"/>
          <w:szCs w:val="18"/>
        </w:rPr>
      </w:pPr>
    </w:p>
    <w:p w14:paraId="59AEB2E0" w14:textId="034ACD6B" w:rsidR="00E35DEC" w:rsidRDefault="00E35DEC" w:rsidP="00F45A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rFonts w:cs="Arial"/>
          <w:b/>
          <w:spacing w:val="-3"/>
          <w:sz w:val="18"/>
          <w:szCs w:val="18"/>
          <w:vertAlign w:val="superscript"/>
        </w:rPr>
      </w:pPr>
    </w:p>
    <w:p w14:paraId="67B72D07" w14:textId="606A136F" w:rsidR="00C00583" w:rsidRDefault="004D0F6E" w:rsidP="00F45A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rFonts w:cs="Arial"/>
          <w:b/>
          <w:spacing w:val="-3"/>
          <w:sz w:val="18"/>
          <w:szCs w:val="18"/>
          <w:vertAlign w:val="superscript"/>
        </w:rPr>
      </w:pPr>
      <w:r w:rsidRPr="004D0F6E">
        <w:rPr>
          <w:noProof/>
          <w:lang w:val="sv-SE" w:eastAsia="sv-SE"/>
        </w:rPr>
        <w:drawing>
          <wp:anchor distT="0" distB="0" distL="114300" distR="114300" simplePos="0" relativeHeight="251666432" behindDoc="0" locked="0" layoutInCell="1" allowOverlap="1" wp14:anchorId="30FBF130" wp14:editId="1219CEDB">
            <wp:simplePos x="0" y="0"/>
            <wp:positionH relativeFrom="column">
              <wp:posOffset>90474</wp:posOffset>
            </wp:positionH>
            <wp:positionV relativeFrom="paragraph">
              <wp:posOffset>-2982</wp:posOffset>
            </wp:positionV>
            <wp:extent cx="6390000" cy="5796000"/>
            <wp:effectExtent l="0" t="0" r="0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57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1DF602" w14:textId="356F20D1" w:rsidR="00F86B51" w:rsidRPr="005C2399" w:rsidRDefault="00116845" w:rsidP="005C239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rFonts w:cs="Arial"/>
          <w:b/>
          <w:spacing w:val="-3"/>
          <w:sz w:val="18"/>
          <w:szCs w:val="18"/>
          <w:vertAlign w:val="superscript"/>
        </w:rPr>
      </w:pPr>
      <w:r w:rsidRPr="0046119F">
        <w:rPr>
          <w:rFonts w:cs="Arial"/>
          <w:b/>
          <w:spacing w:val="-3"/>
          <w:sz w:val="18"/>
          <w:szCs w:val="18"/>
          <w:vertAlign w:val="superscript"/>
        </w:rPr>
        <w:t>1</w:t>
      </w:r>
      <w:r w:rsidR="00F86B51" w:rsidRPr="00F86B51">
        <w:rPr>
          <w:rFonts w:cs="Arial"/>
          <w:spacing w:val="-3"/>
          <w:sz w:val="18"/>
          <w:szCs w:val="18"/>
          <w:lang w:val="en-GB"/>
        </w:rPr>
        <w:t>DRB</w:t>
      </w:r>
      <w:r w:rsidR="00F86B51">
        <w:rPr>
          <w:rFonts w:cs="Arial"/>
          <w:spacing w:val="-3"/>
          <w:sz w:val="18"/>
          <w:szCs w:val="18"/>
          <w:lang w:val="en-GB"/>
        </w:rPr>
        <w:t xml:space="preserve">3 </w:t>
      </w:r>
      <w:r w:rsidR="00F86B51" w:rsidRPr="00F86B51">
        <w:rPr>
          <w:rFonts w:cs="Arial"/>
          <w:spacing w:val="-3"/>
          <w:sz w:val="18"/>
          <w:szCs w:val="18"/>
          <w:lang w:val="en-GB"/>
        </w:rPr>
        <w:t xml:space="preserve">alleles in bold lettering are listed as confirmed alleles on the on the IMGT/HLA web page </w:t>
      </w:r>
      <w:hyperlink r:id="rId19" w:history="1">
        <w:r w:rsidR="00F86B51" w:rsidRPr="00F86B51">
          <w:rPr>
            <w:rStyle w:val="Hyperlnk"/>
            <w:rFonts w:cs="Arial"/>
            <w:spacing w:val="-3"/>
            <w:sz w:val="18"/>
            <w:szCs w:val="18"/>
            <w:lang w:val="en-GB"/>
          </w:rPr>
          <w:t>www.ebi.ac.uk/imgt/hla</w:t>
        </w:r>
      </w:hyperlink>
      <w:r w:rsidR="00F86B51" w:rsidRPr="00F86B51">
        <w:rPr>
          <w:rFonts w:cs="Arial"/>
          <w:spacing w:val="-3"/>
          <w:sz w:val="18"/>
          <w:szCs w:val="18"/>
          <w:lang w:val="en-GB"/>
        </w:rPr>
        <w:t>, release 3.</w:t>
      </w:r>
      <w:r w:rsidR="00236591">
        <w:rPr>
          <w:rFonts w:cs="Arial"/>
          <w:spacing w:val="-3"/>
          <w:sz w:val="18"/>
          <w:szCs w:val="18"/>
          <w:lang w:val="en-GB"/>
        </w:rPr>
        <w:t>34</w:t>
      </w:r>
      <w:r w:rsidR="00F86B51" w:rsidRPr="00F86B51">
        <w:rPr>
          <w:rFonts w:cs="Arial"/>
          <w:spacing w:val="-3"/>
          <w:sz w:val="18"/>
          <w:szCs w:val="18"/>
          <w:lang w:val="en-GB"/>
        </w:rPr>
        <w:t xml:space="preserve">.0, </w:t>
      </w:r>
      <w:r w:rsidR="00236591">
        <w:rPr>
          <w:rFonts w:cs="Arial"/>
          <w:spacing w:val="-3"/>
          <w:sz w:val="18"/>
          <w:szCs w:val="18"/>
          <w:lang w:val="en-GB"/>
        </w:rPr>
        <w:t xml:space="preserve">October </w:t>
      </w:r>
      <w:r w:rsidR="00F86B51" w:rsidRPr="00F86B51">
        <w:rPr>
          <w:rFonts w:cs="Arial"/>
          <w:spacing w:val="-3"/>
          <w:sz w:val="18"/>
          <w:szCs w:val="18"/>
          <w:lang w:val="en-GB"/>
        </w:rPr>
        <w:t>201</w:t>
      </w:r>
      <w:r w:rsidR="00236591">
        <w:rPr>
          <w:rFonts w:cs="Arial"/>
          <w:spacing w:val="-3"/>
          <w:sz w:val="18"/>
          <w:szCs w:val="18"/>
          <w:lang w:val="en-GB"/>
        </w:rPr>
        <w:t>8</w:t>
      </w:r>
      <w:r w:rsidR="00F86B51" w:rsidRPr="00F86B51">
        <w:rPr>
          <w:rFonts w:cs="Arial"/>
          <w:spacing w:val="-3"/>
          <w:sz w:val="18"/>
          <w:szCs w:val="18"/>
          <w:lang w:val="en-GB"/>
        </w:rPr>
        <w:t>.</w:t>
      </w:r>
    </w:p>
    <w:p w14:paraId="13736DF1" w14:textId="77777777" w:rsidR="00116845" w:rsidRPr="0046119F" w:rsidRDefault="00116845" w:rsidP="005C239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-284"/>
        <w:jc w:val="left"/>
        <w:rPr>
          <w:rFonts w:cs="Arial"/>
          <w:spacing w:val="-3"/>
          <w:sz w:val="18"/>
          <w:szCs w:val="18"/>
        </w:rPr>
      </w:pPr>
      <w:r w:rsidRPr="0046119F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6119F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6119F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0" w:history="1">
        <w:r w:rsidRPr="0046119F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46119F">
        <w:rPr>
          <w:rFonts w:cs="Arial"/>
          <w:spacing w:val="-3"/>
          <w:sz w:val="18"/>
          <w:szCs w:val="18"/>
        </w:rPr>
        <w:t>.</w:t>
      </w:r>
    </w:p>
    <w:p w14:paraId="4E4D6767" w14:textId="77777777" w:rsidR="00B331BE" w:rsidRPr="00BD71DC" w:rsidRDefault="004160FD" w:rsidP="005C2399">
      <w:pPr>
        <w:pStyle w:val="Sidfot"/>
        <w:ind w:left="142" w:right="425"/>
        <w:jc w:val="both"/>
        <w:rPr>
          <w:rFonts w:ascii="Arial" w:hAnsi="Arial" w:cs="Arial"/>
          <w:sz w:val="18"/>
          <w:szCs w:val="18"/>
          <w:lang w:val="en-US"/>
        </w:rPr>
      </w:pPr>
      <w:r w:rsidRPr="004160FD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="00B331BE" w:rsidRPr="00BD71DC">
        <w:rPr>
          <w:rFonts w:ascii="Arial" w:hAnsi="Arial"/>
          <w:sz w:val="18"/>
          <w:szCs w:val="18"/>
          <w:lang w:val="en-US"/>
        </w:rPr>
        <w:t xml:space="preserve">The following </w:t>
      </w:r>
      <w:r w:rsidR="00AC0409">
        <w:rPr>
          <w:rFonts w:ascii="Arial" w:hAnsi="Arial"/>
          <w:sz w:val="18"/>
          <w:szCs w:val="18"/>
          <w:lang w:val="en-US"/>
        </w:rPr>
        <w:t>DRB3</w:t>
      </w:r>
      <w:r w:rsidR="00B331BE" w:rsidRPr="00BD71DC">
        <w:rPr>
          <w:rFonts w:ascii="Arial" w:hAnsi="Arial"/>
          <w:sz w:val="18"/>
          <w:szCs w:val="18"/>
          <w:lang w:val="en-US"/>
        </w:rPr>
        <w:t xml:space="preserve"> primer mixes have two </w:t>
      </w:r>
      <w:r w:rsidR="00B331BE" w:rsidRPr="00BD71DC">
        <w:rPr>
          <w:rFonts w:ascii="Arial" w:hAnsi="Arial" w:cs="Arial"/>
          <w:sz w:val="18"/>
          <w:szCs w:val="18"/>
          <w:lang w:val="en-US"/>
        </w:rPr>
        <w:t>or more product sizes:</w:t>
      </w:r>
    </w:p>
    <w:tbl>
      <w:tblPr>
        <w:tblStyle w:val="A-SSP"/>
        <w:tblW w:w="10206" w:type="dxa"/>
        <w:tblInd w:w="-8" w:type="dxa"/>
        <w:tblLayout w:type="fixed"/>
        <w:tblLook w:val="0020" w:firstRow="1" w:lastRow="0" w:firstColumn="0" w:lastColumn="0" w:noHBand="0" w:noVBand="0"/>
      </w:tblPr>
      <w:tblGrid>
        <w:gridCol w:w="1134"/>
        <w:gridCol w:w="1418"/>
        <w:gridCol w:w="2410"/>
        <w:gridCol w:w="5244"/>
      </w:tblGrid>
      <w:tr w:rsidR="009E7A60" w:rsidRPr="009E7A60" w14:paraId="4617B849" w14:textId="77777777" w:rsidTr="005C23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34" w:type="dxa"/>
          </w:tcPr>
          <w:p w14:paraId="46730B42" w14:textId="77777777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bookmarkStart w:id="2" w:name="_Hlk502757494"/>
            <w:r w:rsidRPr="009E7A60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8" w:type="dxa"/>
          </w:tcPr>
          <w:p w14:paraId="4683B4E0" w14:textId="3059641C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</w:t>
            </w:r>
            <w:r w:rsidRPr="009E7A60"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  <w:t>t</w:t>
            </w:r>
          </w:p>
        </w:tc>
        <w:tc>
          <w:tcPr>
            <w:tcW w:w="2410" w:type="dxa"/>
          </w:tcPr>
          <w:p w14:paraId="41714190" w14:textId="77777777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</w:pPr>
            <w:r w:rsidRPr="009E7A60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DRB3</w:t>
            </w:r>
          </w:p>
          <w:p w14:paraId="30ECFE31" w14:textId="70625EF6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5244" w:type="dxa"/>
          </w:tcPr>
          <w:p w14:paraId="0EE05F37" w14:textId="77777777" w:rsidR="009E7A60" w:rsidRPr="00C00583" w:rsidRDefault="009E7A60" w:rsidP="006641DD">
            <w:pPr>
              <w:suppressAutoHyphens/>
              <w:spacing w:beforeLines="20" w:before="48"/>
              <w:rPr>
                <w:rFonts w:cs="Arial"/>
                <w:bCs w:val="0"/>
                <w:i/>
                <w:spacing w:val="-3"/>
                <w:sz w:val="18"/>
                <w:szCs w:val="18"/>
                <w:vertAlign w:val="superscript"/>
              </w:rPr>
            </w:pPr>
            <w:r w:rsidRPr="00C00583">
              <w:rPr>
                <w:rFonts w:cs="Arial"/>
                <w:bCs w:val="0"/>
                <w:i/>
                <w:spacing w:val="-3"/>
                <w:sz w:val="18"/>
                <w:szCs w:val="18"/>
              </w:rPr>
              <w:t>Amplified DRB1</w:t>
            </w:r>
          </w:p>
          <w:p w14:paraId="50B18A69" w14:textId="77777777" w:rsidR="009E7A60" w:rsidRPr="00C00583" w:rsidRDefault="009E7A60" w:rsidP="006641DD">
            <w:pPr>
              <w:suppressAutoHyphens/>
              <w:spacing w:beforeLines="20" w:before="48"/>
              <w:rPr>
                <w:rFonts w:cs="Arial"/>
                <w:bCs w:val="0"/>
                <w:i/>
                <w:spacing w:val="-3"/>
                <w:sz w:val="18"/>
                <w:szCs w:val="18"/>
              </w:rPr>
            </w:pPr>
            <w:r w:rsidRPr="00C00583">
              <w:rPr>
                <w:rFonts w:cs="Arial"/>
                <w:bCs w:val="0"/>
                <w:i/>
                <w:spacing w:val="-3"/>
                <w:sz w:val="18"/>
                <w:szCs w:val="18"/>
              </w:rPr>
              <w:t>alleles</w:t>
            </w:r>
          </w:p>
        </w:tc>
      </w:tr>
      <w:tr w:rsidR="009E7A60" w:rsidRPr="009E7A60" w14:paraId="229613AD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642ED2DA" w14:textId="08E1E693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418" w:type="dxa"/>
          </w:tcPr>
          <w:p w14:paraId="735BDACC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 xml:space="preserve">95 bp </w:t>
            </w:r>
          </w:p>
          <w:p w14:paraId="25E5A9A4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25 bp</w:t>
            </w:r>
          </w:p>
        </w:tc>
        <w:tc>
          <w:tcPr>
            <w:tcW w:w="2410" w:type="dxa"/>
          </w:tcPr>
          <w:p w14:paraId="66F25E7B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03</w:t>
            </w:r>
          </w:p>
          <w:p w14:paraId="7B1F7304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10</w:t>
            </w:r>
          </w:p>
        </w:tc>
        <w:tc>
          <w:tcPr>
            <w:tcW w:w="5244" w:type="dxa"/>
          </w:tcPr>
          <w:p w14:paraId="008C5499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*14:46</w:t>
            </w:r>
          </w:p>
        </w:tc>
      </w:tr>
      <w:tr w:rsidR="009E7A60" w:rsidRPr="009E7A60" w14:paraId="49FDDB04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6141638A" w14:textId="092E6D59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t xml:space="preserve">  7 </w:t>
            </w:r>
          </w:p>
        </w:tc>
        <w:tc>
          <w:tcPr>
            <w:tcW w:w="1418" w:type="dxa"/>
          </w:tcPr>
          <w:p w14:paraId="24947FDF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90 bp</w:t>
            </w:r>
          </w:p>
          <w:p w14:paraId="6FFA6693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 xml:space="preserve">150 bp </w:t>
            </w:r>
          </w:p>
          <w:p w14:paraId="743E0A10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410" w:type="dxa"/>
          </w:tcPr>
          <w:p w14:paraId="3FD31F5B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05</w:t>
            </w:r>
          </w:p>
          <w:p w14:paraId="2166CA2A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23, 01:46</w:t>
            </w:r>
          </w:p>
          <w:p w14:paraId="7F667A81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07, 01:15,</w:t>
            </w:r>
          </w:p>
          <w:p w14:paraId="1976B17C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02:42</w:t>
            </w:r>
          </w:p>
        </w:tc>
        <w:tc>
          <w:tcPr>
            <w:tcW w:w="5244" w:type="dxa"/>
          </w:tcPr>
          <w:p w14:paraId="79839705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  <w:p w14:paraId="484584C4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*03:42</w:t>
            </w:r>
          </w:p>
          <w:p w14:paraId="2E03270D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*03:42, 14:46</w:t>
            </w:r>
          </w:p>
        </w:tc>
      </w:tr>
      <w:tr w:rsidR="009E7A60" w:rsidRPr="009E7A60" w14:paraId="690A9F3F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2AC7F242" w14:textId="5F2E1DE4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418" w:type="dxa"/>
          </w:tcPr>
          <w:p w14:paraId="53A5A498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13E5D3AD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50 bp</w:t>
            </w:r>
          </w:p>
        </w:tc>
        <w:tc>
          <w:tcPr>
            <w:tcW w:w="2410" w:type="dxa"/>
          </w:tcPr>
          <w:p w14:paraId="6EB33A75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06, 01:08, 01:46</w:t>
            </w:r>
          </w:p>
          <w:p w14:paraId="6CD69083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23, 01:46</w:t>
            </w:r>
          </w:p>
        </w:tc>
        <w:tc>
          <w:tcPr>
            <w:tcW w:w="5244" w:type="dxa"/>
          </w:tcPr>
          <w:p w14:paraId="7E72F516" w14:textId="03216E85" w:rsidR="009E7A60" w:rsidRPr="00C00583" w:rsidRDefault="004D0F6E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cs="Arial"/>
                <w:i/>
                <w:iCs/>
                <w:color w:val="000000"/>
                <w:sz w:val="18"/>
                <w:szCs w:val="18"/>
              </w:rPr>
              <w:t>*</w:t>
            </w:r>
            <w:r w:rsidR="009E7A60"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03:42, 14:46</w:t>
            </w:r>
          </w:p>
          <w:p w14:paraId="4C295765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*03:42</w:t>
            </w:r>
          </w:p>
        </w:tc>
      </w:tr>
      <w:tr w:rsidR="009E7A60" w:rsidRPr="009E7A60" w14:paraId="3B86AFFC" w14:textId="77777777" w:rsidTr="00C00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56"/>
        </w:trPr>
        <w:tc>
          <w:tcPr>
            <w:tcW w:w="1134" w:type="dxa"/>
          </w:tcPr>
          <w:p w14:paraId="20B1DEE6" w14:textId="72DB2105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12</w:t>
            </w:r>
          </w:p>
        </w:tc>
        <w:tc>
          <w:tcPr>
            <w:tcW w:w="1418" w:type="dxa"/>
          </w:tcPr>
          <w:p w14:paraId="62C0D021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 xml:space="preserve">90 bp </w:t>
            </w:r>
          </w:p>
          <w:p w14:paraId="19FD7322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45 bp</w:t>
            </w:r>
          </w:p>
        </w:tc>
        <w:tc>
          <w:tcPr>
            <w:tcW w:w="2410" w:type="dxa"/>
          </w:tcPr>
          <w:p w14:paraId="6943CE52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2:17</w:t>
            </w:r>
          </w:p>
          <w:p w14:paraId="694F15CD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2:01, 02:04, 02:24, 02:48, 02:58, 03:17</w:t>
            </w:r>
          </w:p>
        </w:tc>
        <w:tc>
          <w:tcPr>
            <w:tcW w:w="5244" w:type="dxa"/>
          </w:tcPr>
          <w:p w14:paraId="1A043689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  <w:p w14:paraId="2EACF02D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*03:37, 03:80, 03:140, 04:183, 11:43, 11:50, 11:115, 11:151, 11:171, 11:174, 12:34, 13:131, 13:150, 13:262, 14:59, 14:86, 14:96, 14:145, 14:153-14:154, 15:65</w:t>
            </w:r>
          </w:p>
        </w:tc>
      </w:tr>
      <w:tr w:rsidR="009E7A60" w:rsidRPr="009E7A60" w14:paraId="5D319AC2" w14:textId="77777777" w:rsidTr="005E5B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8"/>
        </w:trPr>
        <w:tc>
          <w:tcPr>
            <w:tcW w:w="1134" w:type="dxa"/>
          </w:tcPr>
          <w:p w14:paraId="66FE3B2E" w14:textId="77777777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418" w:type="dxa"/>
          </w:tcPr>
          <w:p w14:paraId="423139FD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85 bp</w:t>
            </w:r>
          </w:p>
          <w:p w14:paraId="758A766C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EE136E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76C4916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03CC0EF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5C278E6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0A4F4EE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4C0230F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2410" w:type="dxa"/>
          </w:tcPr>
          <w:p w14:paraId="1E3EC118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07, 01:09, 02:02:01:01-02:02:13, 02:05-02:06, 02:07-02:13, 02:15-02:19, 02:21-02:23, 02:25-02:36, 02:39-02:47, 02:49, 02:53-02:57, 02:60, 02:62-02:69, 02:71-02:81</w:t>
            </w:r>
          </w:p>
          <w:p w14:paraId="68826C31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 xml:space="preserve">*01:02 </w:t>
            </w:r>
          </w:p>
        </w:tc>
        <w:tc>
          <w:tcPr>
            <w:tcW w:w="5244" w:type="dxa"/>
          </w:tcPr>
          <w:p w14:paraId="6E7D6FA9" w14:textId="169D7449" w:rsidR="009E7A60" w:rsidRPr="00C00583" w:rsidRDefault="004D0F6E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cs="Arial"/>
                <w:i/>
                <w:iCs/>
                <w:color w:val="000000"/>
                <w:sz w:val="18"/>
                <w:szCs w:val="18"/>
              </w:rPr>
              <w:t>*</w:t>
            </w:r>
            <w:r w:rsidR="009E7A60"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10:01:01:01</w:t>
            </w:r>
            <w:r w:rsidR="009E7A60" w:rsidRPr="00C00583">
              <w:rPr>
                <w:rFonts w:cs="Arial"/>
                <w:i/>
                <w:iCs/>
                <w:color w:val="000000"/>
                <w:sz w:val="18"/>
                <w:szCs w:val="18"/>
                <w:vertAlign w:val="superscript"/>
              </w:rPr>
              <w:t>w</w:t>
            </w:r>
            <w:r w:rsidR="009E7A60"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-10:01:09</w:t>
            </w:r>
            <w:r w:rsidR="009E7A60" w:rsidRPr="00C00583">
              <w:rPr>
                <w:rFonts w:cs="Arial"/>
                <w:i/>
                <w:iCs/>
                <w:color w:val="000000"/>
                <w:sz w:val="18"/>
                <w:szCs w:val="18"/>
                <w:vertAlign w:val="superscript"/>
              </w:rPr>
              <w:t>w</w:t>
            </w:r>
            <w:r w:rsidR="009E7A60"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, 10:03</w:t>
            </w:r>
            <w:r w:rsidR="009E7A60" w:rsidRPr="00C00583">
              <w:rPr>
                <w:rFonts w:cs="Arial"/>
                <w:i/>
                <w:iCs/>
                <w:color w:val="000000"/>
                <w:sz w:val="18"/>
                <w:szCs w:val="18"/>
                <w:vertAlign w:val="superscript"/>
              </w:rPr>
              <w:t>w</w:t>
            </w:r>
            <w:r w:rsidR="009E7A60"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-10:11</w:t>
            </w:r>
            <w:r w:rsidR="009E7A60" w:rsidRPr="00C00583">
              <w:rPr>
                <w:rFonts w:cs="Arial"/>
                <w:i/>
                <w:iCs/>
                <w:color w:val="000000"/>
                <w:sz w:val="18"/>
                <w:szCs w:val="18"/>
                <w:vertAlign w:val="superscript"/>
              </w:rPr>
              <w:t>w</w:t>
            </w:r>
            <w:r w:rsidR="009E7A60"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, 10:13</w:t>
            </w:r>
            <w:r w:rsidR="009E7A60" w:rsidRPr="00C00583">
              <w:rPr>
                <w:rFonts w:cs="Arial"/>
                <w:i/>
                <w:iCs/>
                <w:color w:val="000000"/>
                <w:sz w:val="18"/>
                <w:szCs w:val="18"/>
                <w:vertAlign w:val="superscript"/>
              </w:rPr>
              <w:t>w</w:t>
            </w:r>
            <w:r w:rsidR="009E7A60"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, 10:15</w:t>
            </w:r>
            <w:r w:rsidR="009E7A60" w:rsidRPr="00C00583">
              <w:rPr>
                <w:rFonts w:cs="Arial"/>
                <w:i/>
                <w:iCs/>
                <w:color w:val="000000"/>
                <w:sz w:val="18"/>
                <w:szCs w:val="18"/>
                <w:vertAlign w:val="superscript"/>
              </w:rPr>
              <w:t>w</w:t>
            </w:r>
            <w:r w:rsidR="009E7A60"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-10:16</w:t>
            </w:r>
            <w:r w:rsidR="009E7A60" w:rsidRPr="00C00583">
              <w:rPr>
                <w:rFonts w:cs="Arial"/>
                <w:i/>
                <w:iCs/>
                <w:color w:val="000000"/>
                <w:sz w:val="18"/>
                <w:szCs w:val="18"/>
                <w:vertAlign w:val="superscript"/>
              </w:rPr>
              <w:t>w</w:t>
            </w:r>
            <w:r w:rsidR="009E7A60"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, 10:18</w:t>
            </w:r>
            <w:r w:rsidR="009E7A60" w:rsidRPr="00C00583">
              <w:rPr>
                <w:rFonts w:cs="Arial"/>
                <w:i/>
                <w:iCs/>
                <w:color w:val="000000"/>
                <w:sz w:val="18"/>
                <w:szCs w:val="18"/>
                <w:vertAlign w:val="superscript"/>
              </w:rPr>
              <w:t>w</w:t>
            </w:r>
            <w:r w:rsidR="009E7A60"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-10:28</w:t>
            </w:r>
            <w:r w:rsidR="009E7A60" w:rsidRPr="00C00583">
              <w:rPr>
                <w:rFonts w:cs="Arial"/>
                <w:i/>
                <w:iCs/>
                <w:color w:val="000000"/>
                <w:sz w:val="18"/>
                <w:szCs w:val="18"/>
                <w:vertAlign w:val="superscript"/>
              </w:rPr>
              <w:t>w</w:t>
            </w:r>
            <w:r w:rsidR="009E7A60"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, 13:216, 14:141, 16:30</w:t>
            </w:r>
          </w:p>
        </w:tc>
      </w:tr>
      <w:tr w:rsidR="009E7A60" w:rsidRPr="009E7A60" w14:paraId="23243188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530AE1C3" w14:textId="2AD90A1B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418" w:type="dxa"/>
          </w:tcPr>
          <w:p w14:paraId="6383D526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 xml:space="preserve">120 bp </w:t>
            </w:r>
          </w:p>
          <w:p w14:paraId="5394EE71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38C4483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1D47B0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 xml:space="preserve">180 bp </w:t>
            </w:r>
          </w:p>
          <w:p w14:paraId="46541543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410" w:type="dxa"/>
          </w:tcPr>
          <w:p w14:paraId="4D4F3811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2:03, 02:38, 02:50, 03:01:01-03:09, 03:11, 03:13-03:18</w:t>
            </w:r>
          </w:p>
          <w:p w14:paraId="7326B818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2:16</w:t>
            </w:r>
          </w:p>
          <w:p w14:paraId="2F715B58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2:17</w:t>
            </w:r>
          </w:p>
        </w:tc>
        <w:tc>
          <w:tcPr>
            <w:tcW w:w="5244" w:type="dxa"/>
          </w:tcPr>
          <w:p w14:paraId="2ACA04BB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*12:57, 13:195</w:t>
            </w:r>
          </w:p>
        </w:tc>
      </w:tr>
      <w:tr w:rsidR="009E7A60" w:rsidRPr="009E7A60" w14:paraId="0A71C3AD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57D2E0E3" w14:textId="63657EF4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418" w:type="dxa"/>
          </w:tcPr>
          <w:p w14:paraId="500A377C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 xml:space="preserve">120 bp </w:t>
            </w:r>
          </w:p>
          <w:p w14:paraId="32FF73C7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D096A12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410" w:type="dxa"/>
          </w:tcPr>
          <w:p w14:paraId="7D55FFCC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 xml:space="preserve">*01:08, 01:46, 02:06, 02:20, 03:10 </w:t>
            </w:r>
          </w:p>
          <w:p w14:paraId="674322BA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2:16, 02:23</w:t>
            </w:r>
          </w:p>
        </w:tc>
        <w:tc>
          <w:tcPr>
            <w:tcW w:w="5244" w:type="dxa"/>
          </w:tcPr>
          <w:p w14:paraId="15982FE3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*03:42, 03:87, 13:67, 14:46</w:t>
            </w:r>
          </w:p>
        </w:tc>
      </w:tr>
      <w:tr w:rsidR="009E7A60" w:rsidRPr="009E7A60" w14:paraId="02DEDADB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496C7DC4" w14:textId="7C762089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418" w:type="dxa"/>
          </w:tcPr>
          <w:p w14:paraId="6221B1B3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41AB16A4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BCC7831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2410" w:type="dxa"/>
          </w:tcPr>
          <w:p w14:paraId="7375ACA2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09, 02:07, 02:09, 02:21, 02:44, 02:56</w:t>
            </w:r>
          </w:p>
          <w:p w14:paraId="046CABAE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18</w:t>
            </w:r>
          </w:p>
        </w:tc>
        <w:tc>
          <w:tcPr>
            <w:tcW w:w="5244" w:type="dxa"/>
          </w:tcPr>
          <w:p w14:paraId="5802EA2E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9E7A60" w:rsidRPr="009E7A60" w14:paraId="3044DBD0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3A7EA580" w14:textId="3B2483E1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18" w:type="dxa"/>
          </w:tcPr>
          <w:p w14:paraId="27A00435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 xml:space="preserve">180 bp </w:t>
            </w:r>
          </w:p>
          <w:p w14:paraId="41C1FFA0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2410" w:type="dxa"/>
          </w:tcPr>
          <w:p w14:paraId="0B3F0A7B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42, 02:08, 02:18, 02:23</w:t>
            </w:r>
          </w:p>
          <w:p w14:paraId="0C81DA44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2:14</w:t>
            </w:r>
          </w:p>
        </w:tc>
        <w:tc>
          <w:tcPr>
            <w:tcW w:w="5244" w:type="dxa"/>
          </w:tcPr>
          <w:p w14:paraId="6C9F246A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*11:30</w:t>
            </w:r>
          </w:p>
        </w:tc>
      </w:tr>
      <w:tr w:rsidR="009E7A60" w:rsidRPr="009E7A60" w14:paraId="3CE0641D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55BF14F1" w14:textId="53B9731A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418" w:type="dxa"/>
          </w:tcPr>
          <w:p w14:paraId="1E933B78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 xml:space="preserve">120 bp </w:t>
            </w:r>
          </w:p>
          <w:p w14:paraId="115D1CE0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3C296C48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410" w:type="dxa"/>
          </w:tcPr>
          <w:p w14:paraId="588DDEB5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13</w:t>
            </w:r>
          </w:p>
          <w:p w14:paraId="55A5A37D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2:43</w:t>
            </w:r>
          </w:p>
          <w:p w14:paraId="4E7DD52A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19, 01:31, 02:11, 03:15</w:t>
            </w:r>
          </w:p>
        </w:tc>
        <w:tc>
          <w:tcPr>
            <w:tcW w:w="5244" w:type="dxa"/>
          </w:tcPr>
          <w:p w14:paraId="4C679588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9E7A60" w:rsidRPr="009E7A60" w14:paraId="2EB06F53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tcW w:w="1134" w:type="dxa"/>
          </w:tcPr>
          <w:p w14:paraId="076D80FC" w14:textId="17057274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418" w:type="dxa"/>
          </w:tcPr>
          <w:p w14:paraId="0EF9EBDD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80 bp</w:t>
            </w:r>
          </w:p>
          <w:p w14:paraId="24DA2620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 xml:space="preserve">185 bp </w:t>
            </w:r>
          </w:p>
          <w:p w14:paraId="5FF54CE0" w14:textId="03753785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24</w:t>
            </w:r>
            <w:r w:rsidR="004D0F6E">
              <w:rPr>
                <w:rFonts w:cs="Arial"/>
                <w:color w:val="000000"/>
                <w:sz w:val="18"/>
                <w:szCs w:val="18"/>
              </w:rPr>
              <w:t>0</w:t>
            </w:r>
            <w:r w:rsidRPr="009E7A60">
              <w:rPr>
                <w:rFonts w:cs="Arial"/>
                <w:color w:val="000000"/>
                <w:sz w:val="18"/>
                <w:szCs w:val="18"/>
              </w:rPr>
              <w:t xml:space="preserve"> bp </w:t>
            </w:r>
          </w:p>
        </w:tc>
        <w:tc>
          <w:tcPr>
            <w:tcW w:w="2410" w:type="dxa"/>
          </w:tcPr>
          <w:p w14:paraId="04ED0A9F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2:67N</w:t>
            </w:r>
          </w:p>
          <w:p w14:paraId="14BD1C81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11</w:t>
            </w:r>
          </w:p>
          <w:p w14:paraId="35FB30D1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02, 02:12</w:t>
            </w:r>
          </w:p>
        </w:tc>
        <w:tc>
          <w:tcPr>
            <w:tcW w:w="5244" w:type="dxa"/>
          </w:tcPr>
          <w:p w14:paraId="008CA55C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9E7A60" w:rsidRPr="009E7A60" w14:paraId="3B94C53A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41AB7FC5" w14:textId="77777777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418" w:type="dxa"/>
          </w:tcPr>
          <w:p w14:paraId="6B518BE2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95 bp</w:t>
            </w:r>
          </w:p>
          <w:p w14:paraId="3270410F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410" w:type="dxa"/>
          </w:tcPr>
          <w:p w14:paraId="22763414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2:13</w:t>
            </w:r>
          </w:p>
          <w:p w14:paraId="2BB8B577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02</w:t>
            </w:r>
          </w:p>
        </w:tc>
        <w:tc>
          <w:tcPr>
            <w:tcW w:w="5244" w:type="dxa"/>
          </w:tcPr>
          <w:p w14:paraId="681653AB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9E7A60" w:rsidRPr="009E7A60" w14:paraId="7D9ED8BC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4329181C" w14:textId="77777777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8" w:type="dxa"/>
          </w:tcPr>
          <w:p w14:paraId="1A8ED0C0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50 bp</w:t>
            </w:r>
          </w:p>
          <w:p w14:paraId="73EB22C6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 xml:space="preserve">220 bp </w:t>
            </w:r>
          </w:p>
          <w:p w14:paraId="1EA1FBA5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410" w:type="dxa"/>
          </w:tcPr>
          <w:p w14:paraId="70716EBF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2:60</w:t>
            </w:r>
          </w:p>
          <w:p w14:paraId="4AB277C4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19, 02:26</w:t>
            </w:r>
          </w:p>
          <w:p w14:paraId="3BA98713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12, 02:31:01</w:t>
            </w:r>
          </w:p>
        </w:tc>
        <w:tc>
          <w:tcPr>
            <w:tcW w:w="5244" w:type="dxa"/>
          </w:tcPr>
          <w:p w14:paraId="71AFBAD1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5C2399" w:rsidRPr="009E7A60" w14:paraId="5AB0B725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05F8DA89" w14:textId="77777777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8" w:type="dxa"/>
          </w:tcPr>
          <w:p w14:paraId="36E45D96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71E71696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235 bp</w:t>
            </w:r>
          </w:p>
          <w:p w14:paraId="2B9C1B74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410" w:type="dxa"/>
          </w:tcPr>
          <w:p w14:paraId="1364BCE3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2:36</w:t>
            </w:r>
          </w:p>
          <w:p w14:paraId="1AAF031E" w14:textId="4C2C0A00" w:rsidR="009E7A60" w:rsidRPr="009E7A60" w:rsidRDefault="005C2399" w:rsidP="006641DD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9E7A60" w:rsidRPr="009E7A60">
              <w:rPr>
                <w:rFonts w:cs="Arial"/>
                <w:color w:val="000000"/>
                <w:sz w:val="18"/>
                <w:szCs w:val="18"/>
              </w:rPr>
              <w:t>02:27</w:t>
            </w:r>
          </w:p>
          <w:p w14:paraId="67F0054C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 xml:space="preserve">*01:12, 01:40:02N, 02:31:01, 02:55N  </w:t>
            </w:r>
          </w:p>
        </w:tc>
        <w:tc>
          <w:tcPr>
            <w:tcW w:w="5244" w:type="dxa"/>
          </w:tcPr>
          <w:p w14:paraId="7E082513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  <w:p w14:paraId="19833C65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*11:30, 12:57, 13:67, 13:195, 14:46</w:t>
            </w:r>
          </w:p>
        </w:tc>
      </w:tr>
      <w:tr w:rsidR="005C2399" w:rsidRPr="009E7A60" w14:paraId="1C8A9EEC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1EF6F41A" w14:textId="42DF9680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8" w:type="dxa"/>
          </w:tcPr>
          <w:p w14:paraId="02FF54E7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70 bp</w:t>
            </w:r>
          </w:p>
          <w:p w14:paraId="1868D206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2AA2419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95 bp</w:t>
            </w:r>
          </w:p>
        </w:tc>
        <w:tc>
          <w:tcPr>
            <w:tcW w:w="2410" w:type="dxa"/>
          </w:tcPr>
          <w:p w14:paraId="271149FC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21, 02:19, 02:21, 02:25, 02:48, 02:56, 03:17</w:t>
            </w:r>
          </w:p>
          <w:p w14:paraId="5D501AF7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 xml:space="preserve">*01:16, 02:29N </w:t>
            </w:r>
          </w:p>
        </w:tc>
        <w:tc>
          <w:tcPr>
            <w:tcW w:w="5244" w:type="dxa"/>
          </w:tcPr>
          <w:p w14:paraId="65276E70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*12:34</w:t>
            </w:r>
          </w:p>
          <w:p w14:paraId="34C4B06E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  <w:p w14:paraId="4242ECFE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*01:77</w:t>
            </w:r>
            <w:r w:rsidRPr="00C00583">
              <w:rPr>
                <w:rFonts w:cs="Arial"/>
                <w:i/>
                <w:iCs/>
                <w:color w:val="000000"/>
                <w:sz w:val="18"/>
                <w:szCs w:val="18"/>
                <w:vertAlign w:val="superscript"/>
              </w:rPr>
              <w:t>w</w:t>
            </w:r>
          </w:p>
        </w:tc>
      </w:tr>
      <w:tr w:rsidR="005C2399" w:rsidRPr="009E7A60" w14:paraId="0951983C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451807F3" w14:textId="77777777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418" w:type="dxa"/>
          </w:tcPr>
          <w:p w14:paraId="45F5C5E6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50 bp</w:t>
            </w:r>
          </w:p>
          <w:p w14:paraId="00B5F37B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F4A70E0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5D92E3F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3006280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410" w:type="dxa"/>
          </w:tcPr>
          <w:p w14:paraId="37184659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32, 01:39, 01:41, 02:37-02:38, 02:50, 03:01:01-03:02, 03:05-03:09, 03:11-03:18</w:t>
            </w:r>
          </w:p>
          <w:p w14:paraId="394FA49E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20</w:t>
            </w:r>
          </w:p>
        </w:tc>
        <w:tc>
          <w:tcPr>
            <w:tcW w:w="5244" w:type="dxa"/>
          </w:tcPr>
          <w:p w14:paraId="3F6B1000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*03:35, 07:04, 14:38:01-14:38:02, 14:50, 14:93, 14:127:01-14:127:02</w:t>
            </w:r>
          </w:p>
        </w:tc>
      </w:tr>
      <w:tr w:rsidR="005C2399" w:rsidRPr="009E7A60" w14:paraId="598E36EF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1A49ED2C" w14:textId="77777777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418" w:type="dxa"/>
          </w:tcPr>
          <w:p w14:paraId="211C6D61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5A9CE526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2410" w:type="dxa"/>
          </w:tcPr>
          <w:p w14:paraId="07F2AA0A" w14:textId="1D3D7AE2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 xml:space="preserve">*01:43 </w:t>
            </w:r>
          </w:p>
          <w:p w14:paraId="0371E9F3" w14:textId="5A9FF017" w:rsidR="009E7A60" w:rsidRPr="009E7A60" w:rsidRDefault="00C00583" w:rsidP="006641DD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9E7A60" w:rsidRPr="009E7A60">
              <w:rPr>
                <w:rFonts w:cs="Arial"/>
                <w:color w:val="000000"/>
                <w:sz w:val="18"/>
                <w:szCs w:val="18"/>
              </w:rPr>
              <w:t xml:space="preserve">03:05 </w:t>
            </w:r>
          </w:p>
        </w:tc>
        <w:tc>
          <w:tcPr>
            <w:tcW w:w="5244" w:type="dxa"/>
          </w:tcPr>
          <w:p w14:paraId="4428B81D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  <w:p w14:paraId="692C0A26" w14:textId="6E8A8A70" w:rsidR="009E7A60" w:rsidRPr="00C00583" w:rsidRDefault="005C2399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*</w:t>
            </w:r>
            <w:r w:rsidR="009E7A60"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04:148, 15:64</w:t>
            </w:r>
          </w:p>
        </w:tc>
      </w:tr>
      <w:tr w:rsidR="005C2399" w:rsidRPr="009E7A60" w14:paraId="5D550020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3FDE5494" w14:textId="508882BB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418" w:type="dxa"/>
          </w:tcPr>
          <w:p w14:paraId="4F5F7EDE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1D92E0F8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2410" w:type="dxa"/>
          </w:tcPr>
          <w:p w14:paraId="2C2FCB29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2:51</w:t>
            </w:r>
          </w:p>
          <w:p w14:paraId="4091A083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17, 02:33</w:t>
            </w:r>
          </w:p>
        </w:tc>
        <w:tc>
          <w:tcPr>
            <w:tcW w:w="5244" w:type="dxa"/>
          </w:tcPr>
          <w:p w14:paraId="2DC79968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5C2399" w:rsidRPr="009E7A60" w14:paraId="0F47208F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20F2A132" w14:textId="0E2291A0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418" w:type="dxa"/>
          </w:tcPr>
          <w:p w14:paraId="171EBF47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05 bp</w:t>
            </w:r>
          </w:p>
          <w:p w14:paraId="119CBE8B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4546935E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2410" w:type="dxa"/>
          </w:tcPr>
          <w:p w14:paraId="1E9FA282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22</w:t>
            </w:r>
          </w:p>
          <w:p w14:paraId="6D2A180F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2:43</w:t>
            </w:r>
          </w:p>
          <w:p w14:paraId="02E9F88E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35, 02:35</w:t>
            </w:r>
          </w:p>
        </w:tc>
        <w:tc>
          <w:tcPr>
            <w:tcW w:w="5244" w:type="dxa"/>
          </w:tcPr>
          <w:p w14:paraId="64F111DC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5C2399" w:rsidRPr="009E7A60" w14:paraId="0EE5BB47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36B8CD31" w14:textId="77777777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418" w:type="dxa"/>
          </w:tcPr>
          <w:p w14:paraId="6AA48FF7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4633D54A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410" w:type="dxa"/>
          </w:tcPr>
          <w:p w14:paraId="4FC1289E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2:30</w:t>
            </w:r>
          </w:p>
          <w:p w14:paraId="40401B3A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31, 01:45, 02:11, 02:47, 03:15</w:t>
            </w:r>
          </w:p>
        </w:tc>
        <w:tc>
          <w:tcPr>
            <w:tcW w:w="5244" w:type="dxa"/>
          </w:tcPr>
          <w:p w14:paraId="76615423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5C2399" w:rsidRPr="009E7A60" w14:paraId="660629A7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1E4E5050" w14:textId="200C2CE2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418" w:type="dxa"/>
          </w:tcPr>
          <w:p w14:paraId="3D6BC569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70 bp</w:t>
            </w:r>
          </w:p>
          <w:p w14:paraId="6A811765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2410" w:type="dxa"/>
          </w:tcPr>
          <w:p w14:paraId="37D22B7A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2:32, 02:81</w:t>
            </w:r>
          </w:p>
          <w:p w14:paraId="14DAB46D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07</w:t>
            </w:r>
            <w:r w:rsidRPr="009E7A60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9E7A60">
              <w:rPr>
                <w:rFonts w:cs="Arial"/>
                <w:color w:val="000000"/>
                <w:sz w:val="18"/>
                <w:szCs w:val="18"/>
              </w:rPr>
              <w:t>, 02:05</w:t>
            </w:r>
            <w:r w:rsidRPr="009E7A60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9E7A60">
              <w:rPr>
                <w:rFonts w:cs="Arial"/>
                <w:color w:val="000000"/>
                <w:sz w:val="18"/>
                <w:szCs w:val="18"/>
              </w:rPr>
              <w:t>, 02:07</w:t>
            </w:r>
            <w:r w:rsidRPr="009E7A60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9E7A60">
              <w:rPr>
                <w:rFonts w:cs="Arial"/>
                <w:color w:val="000000"/>
                <w:sz w:val="18"/>
                <w:szCs w:val="18"/>
              </w:rPr>
              <w:t>-02:08</w:t>
            </w:r>
            <w:r w:rsidRPr="009E7A60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9E7A60">
              <w:rPr>
                <w:rFonts w:cs="Arial"/>
                <w:color w:val="000000"/>
                <w:sz w:val="18"/>
                <w:szCs w:val="18"/>
              </w:rPr>
              <w:t>, 02:34</w:t>
            </w:r>
          </w:p>
        </w:tc>
        <w:tc>
          <w:tcPr>
            <w:tcW w:w="5244" w:type="dxa"/>
          </w:tcPr>
          <w:p w14:paraId="2548698E" w14:textId="39C2502C" w:rsidR="009E7A60" w:rsidRPr="00C00583" w:rsidRDefault="005C2399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*</w:t>
            </w:r>
            <w:r w:rsidR="009E7A60"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03:44, 10:13, 13:106</w:t>
            </w:r>
          </w:p>
        </w:tc>
      </w:tr>
      <w:tr w:rsidR="005C2399" w:rsidRPr="009E7A60" w14:paraId="0A41A4D1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1578C6EF" w14:textId="77777777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418" w:type="dxa"/>
          </w:tcPr>
          <w:p w14:paraId="55747B71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90 bp</w:t>
            </w:r>
          </w:p>
          <w:p w14:paraId="70B075DD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410" w:type="dxa"/>
          </w:tcPr>
          <w:p w14:paraId="5E94D7EA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2:39</w:t>
            </w:r>
          </w:p>
          <w:p w14:paraId="0F2C1D74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40:01N</w:t>
            </w:r>
          </w:p>
        </w:tc>
        <w:tc>
          <w:tcPr>
            <w:tcW w:w="5244" w:type="dxa"/>
          </w:tcPr>
          <w:p w14:paraId="2A729EC5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5C2399" w:rsidRPr="009E7A60" w14:paraId="006D05A8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135C90B7" w14:textId="77777777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418" w:type="dxa"/>
          </w:tcPr>
          <w:p w14:paraId="61286517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65BB0E6D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lastRenderedPageBreak/>
              <w:t>190 bp</w:t>
            </w:r>
          </w:p>
        </w:tc>
        <w:tc>
          <w:tcPr>
            <w:tcW w:w="2410" w:type="dxa"/>
          </w:tcPr>
          <w:p w14:paraId="382465FC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lastRenderedPageBreak/>
              <w:t>*03:13</w:t>
            </w:r>
          </w:p>
          <w:p w14:paraId="67694C36" w14:textId="158252B5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lastRenderedPageBreak/>
              <w:t>*01:07, 01:15, 01:30, 01:42,</w:t>
            </w:r>
            <w:r w:rsidR="00C00583">
              <w:rPr>
                <w:rFonts w:cs="Arial"/>
                <w:color w:val="000000"/>
                <w:sz w:val="18"/>
                <w:szCs w:val="18"/>
              </w:rPr>
              <w:t xml:space="preserve"> 01:49,</w:t>
            </w:r>
            <w:r w:rsidRPr="009E7A60">
              <w:rPr>
                <w:rFonts w:cs="Arial"/>
                <w:color w:val="000000"/>
                <w:sz w:val="18"/>
                <w:szCs w:val="18"/>
              </w:rPr>
              <w:t xml:space="preserve"> 02:42</w:t>
            </w:r>
          </w:p>
        </w:tc>
        <w:tc>
          <w:tcPr>
            <w:tcW w:w="5244" w:type="dxa"/>
          </w:tcPr>
          <w:p w14:paraId="4D9DA163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  <w:p w14:paraId="334530C7" w14:textId="5F397174" w:rsidR="009E7A60" w:rsidRPr="00C00583" w:rsidRDefault="005C2399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lastRenderedPageBreak/>
              <w:t>*</w:t>
            </w:r>
            <w:r w:rsidR="009E7A60" w:rsidRPr="00C00583">
              <w:rPr>
                <w:rFonts w:cs="Arial"/>
                <w:i/>
                <w:iCs/>
                <w:color w:val="000000"/>
                <w:sz w:val="18"/>
                <w:szCs w:val="18"/>
              </w:rPr>
              <w:t>03:42, 14:46</w:t>
            </w:r>
          </w:p>
        </w:tc>
      </w:tr>
      <w:tr w:rsidR="005C2399" w:rsidRPr="009E7A60" w14:paraId="057D28DA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204D87AC" w14:textId="77777777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41</w:t>
            </w:r>
          </w:p>
        </w:tc>
        <w:tc>
          <w:tcPr>
            <w:tcW w:w="1418" w:type="dxa"/>
          </w:tcPr>
          <w:p w14:paraId="595AA63A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05A7E99F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40 bp</w:t>
            </w:r>
          </w:p>
        </w:tc>
        <w:tc>
          <w:tcPr>
            <w:tcW w:w="2410" w:type="dxa"/>
          </w:tcPr>
          <w:p w14:paraId="23EF1E6F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2:36</w:t>
            </w:r>
          </w:p>
          <w:p w14:paraId="276F5D5F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2:57, 02:60</w:t>
            </w:r>
          </w:p>
        </w:tc>
        <w:tc>
          <w:tcPr>
            <w:tcW w:w="5244" w:type="dxa"/>
          </w:tcPr>
          <w:p w14:paraId="765DBF34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5C2399" w:rsidRPr="009E7A60" w14:paraId="61CD70B9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2D94E985" w14:textId="77777777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418" w:type="dxa"/>
          </w:tcPr>
          <w:p w14:paraId="44CF613E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65 bp</w:t>
            </w:r>
          </w:p>
          <w:p w14:paraId="62D25DC4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205 bp</w:t>
            </w:r>
          </w:p>
          <w:p w14:paraId="3B6404AA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2410" w:type="dxa"/>
          </w:tcPr>
          <w:p w14:paraId="1DB1C0B0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2:61Q</w:t>
            </w:r>
          </w:p>
          <w:p w14:paraId="4739D4E9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37, 03:08</w:t>
            </w:r>
          </w:p>
          <w:p w14:paraId="10A9D899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2:73</w:t>
            </w:r>
          </w:p>
        </w:tc>
        <w:tc>
          <w:tcPr>
            <w:tcW w:w="5244" w:type="dxa"/>
          </w:tcPr>
          <w:p w14:paraId="5EE712E9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5C2399" w:rsidRPr="009E7A60" w14:paraId="10D77A48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tcW w:w="1134" w:type="dxa"/>
          </w:tcPr>
          <w:p w14:paraId="53FB936F" w14:textId="68674F21" w:rsidR="009E7A60" w:rsidRPr="009E7A60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9E7A60">
              <w:rPr>
                <w:rFonts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418" w:type="dxa"/>
          </w:tcPr>
          <w:p w14:paraId="7553FA03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31AB4C7D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195 bp</w:t>
            </w:r>
          </w:p>
          <w:p w14:paraId="13A21395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410" w:type="dxa"/>
          </w:tcPr>
          <w:p w14:paraId="685DAB6B" w14:textId="77777777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26N</w:t>
            </w:r>
          </w:p>
          <w:p w14:paraId="6C86218D" w14:textId="33DECEA0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2:</w:t>
            </w:r>
            <w:r w:rsidR="004D0F6E">
              <w:rPr>
                <w:rFonts w:cs="Arial"/>
                <w:color w:val="000000"/>
                <w:sz w:val="18"/>
                <w:szCs w:val="18"/>
              </w:rPr>
              <w:t>80</w:t>
            </w:r>
            <w:r w:rsidRPr="009E7A60">
              <w:rPr>
                <w:rFonts w:cs="Arial"/>
                <w:color w:val="000000"/>
                <w:sz w:val="18"/>
                <w:szCs w:val="18"/>
              </w:rPr>
              <w:t>N</w:t>
            </w:r>
          </w:p>
          <w:p w14:paraId="70C21DD3" w14:textId="0B125270" w:rsidR="009E7A60" w:rsidRPr="009E7A60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9E7A60">
              <w:rPr>
                <w:rFonts w:cs="Arial"/>
                <w:color w:val="000000"/>
                <w:sz w:val="18"/>
                <w:szCs w:val="18"/>
              </w:rPr>
              <w:t>*01:40:02N, 02:</w:t>
            </w:r>
            <w:r w:rsidR="004D0F6E">
              <w:rPr>
                <w:rFonts w:cs="Arial"/>
                <w:color w:val="000000"/>
                <w:sz w:val="18"/>
                <w:szCs w:val="18"/>
              </w:rPr>
              <w:t>55</w:t>
            </w:r>
            <w:r w:rsidRPr="009E7A60">
              <w:rPr>
                <w:rFonts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5244" w:type="dxa"/>
          </w:tcPr>
          <w:p w14:paraId="61FF0E61" w14:textId="77777777" w:rsidR="009E7A60" w:rsidRPr="00C00583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bookmarkEnd w:id="2"/>
    </w:tbl>
    <w:p w14:paraId="02F96420" w14:textId="77777777" w:rsidR="00CF3771" w:rsidRDefault="00CF3771" w:rsidP="005E5BD1">
      <w:pPr>
        <w:pStyle w:val="Brdtext2"/>
        <w:ind w:right="-284"/>
        <w:rPr>
          <w:b/>
          <w:sz w:val="18"/>
          <w:szCs w:val="18"/>
          <w:vertAlign w:val="superscript"/>
          <w:lang w:val="en-GB"/>
        </w:rPr>
      </w:pPr>
    </w:p>
    <w:p w14:paraId="3482CED5" w14:textId="77777777" w:rsidR="00CF3771" w:rsidRPr="00CF3771" w:rsidRDefault="00CF3771" w:rsidP="00CF3771">
      <w:pPr>
        <w:pStyle w:val="Brdtext2"/>
        <w:ind w:left="142" w:right="-284"/>
        <w:rPr>
          <w:sz w:val="18"/>
          <w:szCs w:val="18"/>
          <w:lang w:val="en-GB"/>
        </w:rPr>
      </w:pPr>
      <w:r w:rsidRPr="00CF3771">
        <w:rPr>
          <w:b/>
          <w:sz w:val="18"/>
          <w:szCs w:val="18"/>
          <w:vertAlign w:val="superscript"/>
          <w:lang w:val="en-GB"/>
        </w:rPr>
        <w:t>4</w:t>
      </w:r>
      <w:r w:rsidRPr="00CF3771">
        <w:rPr>
          <w:sz w:val="18"/>
          <w:szCs w:val="18"/>
          <w:lang w:val="en-GB"/>
        </w:rPr>
        <w:t>The following DRB3</w:t>
      </w:r>
      <w:r w:rsidR="003E0748">
        <w:rPr>
          <w:sz w:val="18"/>
          <w:szCs w:val="18"/>
          <w:lang w:val="en-GB"/>
        </w:rPr>
        <w:t xml:space="preserve"> </w:t>
      </w:r>
      <w:r w:rsidRPr="00CF3771">
        <w:rPr>
          <w:sz w:val="18"/>
          <w:szCs w:val="18"/>
          <w:lang w:val="en-GB"/>
        </w:rPr>
        <w:t>alleles can be distinguished by the different sizes of the HLA-specific PCR product:</w:t>
      </w:r>
    </w:p>
    <w:p w14:paraId="1945857E" w14:textId="77777777" w:rsidR="00CF3771" w:rsidRPr="00CF3771" w:rsidRDefault="00CF3771" w:rsidP="00CF3771">
      <w:pPr>
        <w:pStyle w:val="Brdtext2"/>
        <w:ind w:left="142" w:right="-284"/>
        <w:rPr>
          <w:sz w:val="18"/>
          <w:szCs w:val="18"/>
          <w:lang w:val="en-GB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1985"/>
        <w:gridCol w:w="1843"/>
      </w:tblGrid>
      <w:tr w:rsidR="005E5BD1" w:rsidRPr="00386DB4" w14:paraId="373DF1A0" w14:textId="77777777" w:rsidTr="00996C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tcW w:w="1985" w:type="dxa"/>
            <w:tcBorders>
              <w:top w:val="nil"/>
              <w:left w:val="nil"/>
              <w:bottom w:val="single" w:sz="4" w:space="0" w:color="A6A6A6" w:themeColor="background1" w:themeShade="A6"/>
            </w:tcBorders>
          </w:tcPr>
          <w:p w14:paraId="17CDB17C" w14:textId="77777777" w:rsidR="005E5BD1" w:rsidRPr="007E534C" w:rsidRDefault="005E5BD1" w:rsidP="00996C0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color w:val="000000"/>
                <w:spacing w:val="-3"/>
                <w:szCs w:val="18"/>
              </w:rPr>
            </w:pPr>
            <w:r w:rsidRPr="007E534C">
              <w:rPr>
                <w:color w:val="000000"/>
                <w:spacing w:val="-3"/>
                <w:szCs w:val="18"/>
              </w:rPr>
              <w:t>Alleles</w:t>
            </w:r>
          </w:p>
        </w:tc>
        <w:tc>
          <w:tcPr>
            <w:tcW w:w="1843" w:type="dxa"/>
            <w:tcBorders>
              <w:top w:val="nil"/>
              <w:bottom w:val="single" w:sz="4" w:space="0" w:color="A6A6A6" w:themeColor="background1" w:themeShade="A6"/>
              <w:right w:val="nil"/>
            </w:tcBorders>
          </w:tcPr>
          <w:p w14:paraId="491EA21C" w14:textId="77777777" w:rsidR="005E5BD1" w:rsidRPr="007E534C" w:rsidRDefault="005E5BD1" w:rsidP="00996C0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52" w:right="-312"/>
              <w:jc w:val="left"/>
              <w:rPr>
                <w:b w:val="0"/>
                <w:bCs w:val="0"/>
                <w:iCs w:val="0"/>
                <w:color w:val="000000"/>
                <w:spacing w:val="-3"/>
                <w:szCs w:val="18"/>
              </w:rPr>
            </w:pPr>
            <w:r w:rsidRPr="007E534C">
              <w:rPr>
                <w:color w:val="000000"/>
                <w:spacing w:val="-3"/>
                <w:szCs w:val="18"/>
              </w:rPr>
              <w:t>Primer mix</w:t>
            </w:r>
          </w:p>
        </w:tc>
      </w:tr>
      <w:tr w:rsidR="005E5BD1" w:rsidRPr="005E5BD1" w14:paraId="7DC2A116" w14:textId="77777777" w:rsidTr="00996C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985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</w:tcBorders>
          </w:tcPr>
          <w:p w14:paraId="5E6B5EB7" w14:textId="77777777" w:rsidR="005E5BD1" w:rsidRPr="005E5BD1" w:rsidRDefault="005E5BD1" w:rsidP="00996C0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rPr>
                <w:spacing w:val="-3"/>
                <w:sz w:val="18"/>
                <w:szCs w:val="18"/>
                <w:lang w:val="sv-SE"/>
              </w:rPr>
            </w:pPr>
            <w:r w:rsidRPr="005E5BD1">
              <w:rPr>
                <w:spacing w:val="-3"/>
                <w:sz w:val="18"/>
                <w:szCs w:val="18"/>
                <w:lang w:val="sv-SE"/>
              </w:rPr>
              <w:t>DRB3*02:12, 02:67N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581D7948" w14:textId="77777777" w:rsidR="005E5BD1" w:rsidRPr="005E5BD1" w:rsidRDefault="005E5BD1" w:rsidP="00996C0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52" w:right="-312"/>
              <w:rPr>
                <w:spacing w:val="-3"/>
                <w:sz w:val="18"/>
                <w:szCs w:val="18"/>
                <w:lang w:val="sv-SE"/>
              </w:rPr>
            </w:pPr>
            <w:r w:rsidRPr="005E5BD1">
              <w:rPr>
                <w:spacing w:val="-3"/>
                <w:sz w:val="18"/>
                <w:szCs w:val="18"/>
                <w:lang w:val="sv-SE"/>
              </w:rPr>
              <w:t>22</w:t>
            </w:r>
          </w:p>
        </w:tc>
      </w:tr>
      <w:tr w:rsidR="005E5BD1" w:rsidRPr="005E5BD1" w14:paraId="44E60639" w14:textId="77777777" w:rsidTr="00996C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4"/>
        </w:trPr>
        <w:tc>
          <w:tcPr>
            <w:tcW w:w="1985" w:type="dxa"/>
            <w:tcBorders>
              <w:top w:val="single" w:sz="4" w:space="0" w:color="A6A6A6" w:themeColor="background1" w:themeShade="A6"/>
              <w:left w:val="nil"/>
              <w:bottom w:val="nil"/>
            </w:tcBorders>
          </w:tcPr>
          <w:p w14:paraId="2EAAB258" w14:textId="77777777" w:rsidR="005E5BD1" w:rsidRPr="005E5BD1" w:rsidRDefault="005E5BD1" w:rsidP="00996C0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rPr>
                <w:spacing w:val="-3"/>
                <w:sz w:val="18"/>
                <w:szCs w:val="18"/>
              </w:rPr>
            </w:pPr>
            <w:r w:rsidRPr="005E5BD1">
              <w:rPr>
                <w:spacing w:val="-3"/>
                <w:sz w:val="18"/>
                <w:szCs w:val="18"/>
              </w:rPr>
              <w:t>DRB</w:t>
            </w:r>
            <w:r w:rsidRPr="005E5BD1">
              <w:rPr>
                <w:spacing w:val="-3"/>
                <w:sz w:val="18"/>
                <w:szCs w:val="18"/>
                <w:lang w:val="sv-SE"/>
              </w:rPr>
              <w:t>3</w:t>
            </w:r>
            <w:r w:rsidRPr="005E5BD1">
              <w:rPr>
                <w:spacing w:val="-3"/>
                <w:sz w:val="18"/>
                <w:szCs w:val="18"/>
              </w:rPr>
              <w:t>*</w:t>
            </w:r>
            <w:r w:rsidRPr="005E5BD1">
              <w:rPr>
                <w:spacing w:val="-3"/>
                <w:sz w:val="18"/>
                <w:szCs w:val="18"/>
                <w:lang w:val="sv-SE"/>
              </w:rPr>
              <w:t>02:32, 02:34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bottom w:val="nil"/>
              <w:right w:val="nil"/>
            </w:tcBorders>
          </w:tcPr>
          <w:p w14:paraId="65889C6E" w14:textId="77777777" w:rsidR="005E5BD1" w:rsidRPr="005E5BD1" w:rsidRDefault="005E5BD1" w:rsidP="00996C0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52" w:right="-312"/>
              <w:rPr>
                <w:spacing w:val="-3"/>
                <w:sz w:val="18"/>
                <w:szCs w:val="18"/>
                <w:lang w:val="sv-SE"/>
              </w:rPr>
            </w:pPr>
            <w:r w:rsidRPr="005E5BD1">
              <w:rPr>
                <w:spacing w:val="-3"/>
                <w:sz w:val="18"/>
                <w:szCs w:val="18"/>
                <w:lang w:val="sv-SE"/>
              </w:rPr>
              <w:t>38</w:t>
            </w:r>
          </w:p>
        </w:tc>
      </w:tr>
    </w:tbl>
    <w:p w14:paraId="0DAF9C98" w14:textId="77777777" w:rsidR="00CF3771" w:rsidRPr="005712C2" w:rsidRDefault="00CF3771" w:rsidP="00F45A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spacing w:val="0"/>
          <w:sz w:val="18"/>
          <w:szCs w:val="18"/>
        </w:rPr>
      </w:pPr>
    </w:p>
    <w:p w14:paraId="25171A8F" w14:textId="77777777" w:rsidR="00B971BB" w:rsidRPr="00F83BBB" w:rsidRDefault="00B971BB" w:rsidP="00F45AFE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142" w:right="-284"/>
        <w:jc w:val="both"/>
        <w:rPr>
          <w:rFonts w:ascii="Arial" w:hAnsi="Arial" w:cs="Arial"/>
          <w:spacing w:val="-2"/>
          <w:sz w:val="18"/>
          <w:szCs w:val="18"/>
        </w:rPr>
      </w:pPr>
      <w:r w:rsidRPr="00F83BBB">
        <w:rPr>
          <w:rFonts w:ascii="Arial" w:hAnsi="Arial" w:cs="Arial"/>
          <w:spacing w:val="-2"/>
          <w:sz w:val="18"/>
          <w:szCs w:val="18"/>
        </w:rPr>
        <w:t>‘</w:t>
      </w:r>
      <w:proofErr w:type="gramStart"/>
      <w:r w:rsidRPr="00F83BBB">
        <w:rPr>
          <w:rFonts w:ascii="Arial" w:hAnsi="Arial" w:cs="Arial"/>
          <w:spacing w:val="-2"/>
          <w:sz w:val="18"/>
          <w:szCs w:val="18"/>
        </w:rPr>
        <w:t>w</w:t>
      </w:r>
      <w:proofErr w:type="gramEnd"/>
      <w:r w:rsidRPr="00F83BBB">
        <w:rPr>
          <w:rFonts w:ascii="Arial" w:hAnsi="Arial" w:cs="Arial"/>
          <w:spacing w:val="-2"/>
          <w:sz w:val="18"/>
          <w:szCs w:val="18"/>
        </w:rPr>
        <w:t>’, might be weakly amplified.</w:t>
      </w:r>
    </w:p>
    <w:p w14:paraId="0262A14A" w14:textId="77777777" w:rsidR="0086639E" w:rsidRPr="0086639E" w:rsidRDefault="0086639E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  <w:r w:rsidRPr="0086639E">
        <w:rPr>
          <w:rFonts w:ascii="Arial" w:hAnsi="Arial" w:cs="Arial"/>
          <w:sz w:val="18"/>
          <w:szCs w:val="18"/>
        </w:rPr>
        <w:t>‘?’, nucleotide sequence information not available for the primer matching sequence.</w:t>
      </w:r>
    </w:p>
    <w:p w14:paraId="1CD25659" w14:textId="77777777" w:rsidR="0097691C" w:rsidRPr="0097691C" w:rsidRDefault="0097691C" w:rsidP="00F45AFE">
      <w:pPr>
        <w:ind w:left="142" w:right="-284"/>
        <w:jc w:val="both"/>
        <w:rPr>
          <w:sz w:val="18"/>
          <w:szCs w:val="18"/>
        </w:rPr>
      </w:pPr>
    </w:p>
    <w:sectPr w:rsidR="0097691C" w:rsidRPr="0097691C" w:rsidSect="00A84A4D">
      <w:pgSz w:w="11907" w:h="16840" w:code="9"/>
      <w:pgMar w:top="1701" w:right="1134" w:bottom="1701" w:left="709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DF8DD4" w14:textId="77777777" w:rsidR="00B331BE" w:rsidRDefault="00B331BE">
      <w:r>
        <w:separator/>
      </w:r>
    </w:p>
  </w:endnote>
  <w:endnote w:type="continuationSeparator" w:id="0">
    <w:p w14:paraId="21CFDF49" w14:textId="77777777" w:rsidR="00B331BE" w:rsidRDefault="00B331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9DF3BB" w14:textId="77777777" w:rsidR="00B331BE" w:rsidRPr="00060351" w:rsidRDefault="00B331BE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060351">
      <w:rPr>
        <w:rFonts w:ascii="Arial" w:hAnsi="Arial" w:cs="Arial"/>
        <w:i/>
        <w:lang w:val="en-US"/>
      </w:rPr>
      <w:t>Olerup</w:t>
    </w:r>
    <w:r w:rsidRPr="00060351">
      <w:rPr>
        <w:rFonts w:ascii="Arial" w:hAnsi="Arial" w:cs="Arial"/>
        <w:lang w:val="en-US"/>
      </w:rPr>
      <w:t xml:space="preserve"> SSP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2A9C1864" w14:textId="77777777" w:rsidR="00B331BE" w:rsidRPr="00E61910" w:rsidRDefault="00B331BE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41607B6F" w14:textId="77777777" w:rsidR="00B331BE" w:rsidRPr="00AA240A" w:rsidRDefault="00B331BE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2D6C39A0" w14:textId="77777777" w:rsidR="00B331BE" w:rsidRPr="00A6082E" w:rsidRDefault="00B331BE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1976ED"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1976ED">
      <w:rPr>
        <w:rFonts w:ascii="Arial" w:hAnsi="Arial"/>
        <w:noProof/>
      </w:rPr>
      <w:t>8</w:t>
    </w:r>
    <w:r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D733D4" w14:textId="77777777" w:rsidR="00B331BE" w:rsidRPr="00060351" w:rsidRDefault="00B331BE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060351">
      <w:rPr>
        <w:rFonts w:ascii="Arial" w:hAnsi="Arial" w:cs="Arial"/>
        <w:i/>
        <w:lang w:val="en-US"/>
      </w:rPr>
      <w:t>Olerup</w:t>
    </w:r>
    <w:r w:rsidRPr="00060351">
      <w:rPr>
        <w:rFonts w:ascii="Arial" w:hAnsi="Arial" w:cs="Arial"/>
        <w:lang w:val="en-US"/>
      </w:rPr>
      <w:t xml:space="preserve"> SSP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2DEC3D29" w14:textId="77777777" w:rsidR="00B331BE" w:rsidRPr="00E61910" w:rsidRDefault="00B331BE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5AF30C29" w14:textId="77777777" w:rsidR="00B331BE" w:rsidRPr="00AA240A" w:rsidRDefault="00B331BE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39265890" w14:textId="77777777" w:rsidR="00B331BE" w:rsidRPr="00471F00" w:rsidRDefault="00B331BE" w:rsidP="00471F00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1976ED">
      <w:rPr>
        <w:rFonts w:ascii="Arial" w:hAnsi="Arial"/>
        <w:noProof/>
      </w:rPr>
      <w:t>8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1976ED">
      <w:rPr>
        <w:rFonts w:ascii="Arial" w:hAnsi="Arial"/>
        <w:noProof/>
      </w:rPr>
      <w:t>8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0E9505" w14:textId="77777777" w:rsidR="00B331BE" w:rsidRDefault="00B331BE">
      <w:r>
        <w:separator/>
      </w:r>
    </w:p>
  </w:footnote>
  <w:footnote w:type="continuationSeparator" w:id="0">
    <w:p w14:paraId="3A88169A" w14:textId="77777777" w:rsidR="00B331BE" w:rsidRDefault="00B331B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F3F4E2" w14:textId="77777777" w:rsidR="00B331BE" w:rsidRDefault="00B331BE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F067AE2" w14:textId="77777777" w:rsidR="00B331BE" w:rsidRDefault="00B331BE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1B7F03" w14:textId="16CFF3CC" w:rsidR="00B331BE" w:rsidRPr="00F62ED3" w:rsidRDefault="00F62ED3" w:rsidP="00D06B65">
    <w:pPr>
      <w:rPr>
        <w:rFonts w:ascii="Arial" w:hAnsi="Arial" w:cs="Arial"/>
        <w:b/>
        <w:sz w:val="32"/>
        <w:szCs w:val="32"/>
        <w:vertAlign w:val="superscript"/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4B270C4" wp14:editId="15EEA090">
              <wp:simplePos x="0" y="0"/>
              <wp:positionH relativeFrom="column">
                <wp:posOffset>4551625</wp:posOffset>
              </wp:positionH>
              <wp:positionV relativeFrom="paragraph">
                <wp:posOffset>-20845</wp:posOffset>
              </wp:positionV>
              <wp:extent cx="1975623" cy="495300"/>
              <wp:effectExtent l="0" t="0" r="24765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75623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4F0C0E" w14:textId="16287B39" w:rsidR="00B331BE" w:rsidRPr="00AE65CF" w:rsidRDefault="00B331BE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F62ED3" w:rsidRPr="00F62ED3">
                              <w:rPr>
                                <w:rStyle w:val="Hyperlnk"/>
                                <w:rFonts w:ascii="Arial" w:hAnsi="Arial" w:cs="Arial"/>
                                <w:sz w:val="18"/>
                                <w:szCs w:val="18"/>
                              </w:rPr>
                              <w:t>www.labproducts.caredx.com</w:t>
                            </w:r>
                          </w:hyperlink>
                          <w:r w:rsidRPr="00F62ED3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4B270C4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58.4pt;margin-top:-1.65pt;width:155.55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">
              <v:textbox style="mso-fit-shape-to-text:t">
                <w:txbxContent>
                  <w:p w14:paraId="594F0C0E" w14:textId="16287B39" w:rsidR="00B331BE" w:rsidRPr="00AE65CF" w:rsidRDefault="00B331BE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F62ED3" w:rsidRPr="00F62ED3">
                        <w:rPr>
                          <w:rStyle w:val="Hyperlnk"/>
                          <w:rFonts w:ascii="Arial" w:hAnsi="Arial" w:cs="Arial"/>
                          <w:sz w:val="18"/>
                          <w:szCs w:val="18"/>
                        </w:rPr>
                        <w:t>www.labproducts.caredx.com</w:t>
                      </w:r>
                    </w:hyperlink>
                    <w:r w:rsidRPr="00F62ED3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B331BE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241ECB65" wp14:editId="47D1F38A">
          <wp:simplePos x="0" y="0"/>
          <wp:positionH relativeFrom="column">
            <wp:posOffset>-158115</wp:posOffset>
          </wp:positionH>
          <wp:positionV relativeFrom="paragraph">
            <wp:posOffset>54610</wp:posOffset>
          </wp:positionV>
          <wp:extent cx="1687830" cy="230505"/>
          <wp:effectExtent l="0" t="0" r="7620" b="0"/>
          <wp:wrapSquare wrapText="bothSides"/>
          <wp:docPr id="7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0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331BE" w:rsidRPr="00F62ED3">
      <w:rPr>
        <w:rFonts w:ascii="Arial" w:hAnsi="Arial" w:cs="Arial"/>
        <w:b/>
        <w:sz w:val="32"/>
        <w:szCs w:val="32"/>
        <w:vertAlign w:val="superscript"/>
        <w:lang w:val="es-ES"/>
      </w:rPr>
      <w:tab/>
    </w:r>
    <w:r w:rsidR="00B331BE" w:rsidRPr="00F62ED3">
      <w:rPr>
        <w:rFonts w:ascii="Arial" w:hAnsi="Arial" w:cs="Arial"/>
        <w:b/>
        <w:sz w:val="32"/>
        <w:szCs w:val="32"/>
        <w:vertAlign w:val="superscript"/>
        <w:lang w:val="es-ES"/>
      </w:rPr>
      <w:tab/>
    </w:r>
    <w:r w:rsidR="00B331BE" w:rsidRPr="00F62ED3">
      <w:rPr>
        <w:rFonts w:ascii="Arial" w:hAnsi="Arial" w:cs="Arial"/>
        <w:b/>
        <w:sz w:val="32"/>
        <w:szCs w:val="32"/>
        <w:vertAlign w:val="superscript"/>
        <w:lang w:val="es-ES"/>
      </w:rPr>
      <w:tab/>
      <w:t xml:space="preserve"> </w:t>
    </w:r>
    <w:r w:rsidR="00B331BE" w:rsidRPr="00F62ED3">
      <w:rPr>
        <w:rFonts w:ascii="Arial" w:hAnsi="Arial" w:cs="Arial"/>
        <w:b/>
        <w:sz w:val="20"/>
        <w:szCs w:val="20"/>
        <w:lang w:val="es-ES"/>
      </w:rPr>
      <w:t xml:space="preserve">         DRB3</w:t>
    </w:r>
  </w:p>
  <w:p w14:paraId="2EE492EC" w14:textId="77777777" w:rsidR="00B331BE" w:rsidRPr="00F62ED3" w:rsidRDefault="00B331BE" w:rsidP="00D06B65">
    <w:pPr>
      <w:rPr>
        <w:lang w:val="es-ES"/>
      </w:rPr>
    </w:pPr>
    <w:r w:rsidRPr="00F62ED3">
      <w:rPr>
        <w:sz w:val="32"/>
        <w:szCs w:val="32"/>
        <w:vertAlign w:val="superscript"/>
        <w:lang w:val="es-ES"/>
      </w:rPr>
      <w:tab/>
    </w:r>
    <w:r w:rsidRPr="00F62ED3">
      <w:rPr>
        <w:sz w:val="32"/>
        <w:szCs w:val="32"/>
        <w:vertAlign w:val="superscript"/>
        <w:lang w:val="es-ES"/>
      </w:rPr>
      <w:tab/>
      <w:t xml:space="preserve"> </w:t>
    </w:r>
    <w:r w:rsidRPr="00F62ED3">
      <w:rPr>
        <w:rFonts w:ascii="Arial" w:hAnsi="Arial" w:cs="Arial"/>
        <w:b/>
        <w:sz w:val="20"/>
        <w:szCs w:val="20"/>
        <w:lang w:val="es-ES"/>
      </w:rPr>
      <w:t xml:space="preserve">       101.121-24/04 -24u/04u</w:t>
    </w:r>
    <w:r w:rsidRPr="00F62ED3">
      <w:rPr>
        <w:sz w:val="32"/>
        <w:szCs w:val="32"/>
        <w:vertAlign w:val="superscript"/>
        <w:lang w:val="es-ES"/>
      </w:rPr>
      <w:tab/>
    </w:r>
    <w:r w:rsidRPr="00F62ED3">
      <w:rPr>
        <w:sz w:val="32"/>
        <w:szCs w:val="32"/>
        <w:vertAlign w:val="superscript"/>
        <w:lang w:val="es-ES"/>
      </w:rPr>
      <w:tab/>
    </w:r>
    <w:r w:rsidRPr="00F62ED3">
      <w:rPr>
        <w:sz w:val="32"/>
        <w:szCs w:val="32"/>
        <w:vertAlign w:val="superscript"/>
        <w:lang w:val="es-ES"/>
      </w:rPr>
      <w:tab/>
      <w:t xml:space="preserve"> </w:t>
    </w:r>
    <w:r w:rsidRPr="00F62ED3">
      <w:rPr>
        <w:rFonts w:ascii="Arial" w:hAnsi="Arial" w:cs="Arial"/>
        <w:b/>
        <w:sz w:val="20"/>
        <w:szCs w:val="20"/>
        <w:lang w:val="es-ES"/>
      </w:rPr>
      <w:t xml:space="preserve">     </w:t>
    </w:r>
  </w:p>
  <w:p w14:paraId="11E532E4" w14:textId="644B94C1" w:rsidR="00B331BE" w:rsidRPr="00F62ED3" w:rsidRDefault="00F62ED3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F62ED3">
      <w:rPr>
        <w:rFonts w:ascii="Arial" w:hAnsi="Arial" w:cs="Arial"/>
        <w:sz w:val="20"/>
        <w:szCs w:val="20"/>
        <w:lang w:val="es-ES"/>
      </w:rPr>
      <w:t>J</w:t>
    </w:r>
    <w:r>
      <w:rPr>
        <w:rFonts w:ascii="Arial" w:hAnsi="Arial" w:cs="Arial"/>
        <w:sz w:val="20"/>
        <w:szCs w:val="20"/>
        <w:lang w:val="es-ES"/>
      </w:rPr>
      <w:t>uly</w:t>
    </w:r>
    <w:r w:rsidR="00B331BE" w:rsidRPr="00F62ED3">
      <w:rPr>
        <w:rFonts w:ascii="Arial" w:hAnsi="Arial" w:cs="Arial"/>
        <w:sz w:val="20"/>
        <w:szCs w:val="20"/>
        <w:lang w:val="es-ES"/>
      </w:rPr>
      <w:t xml:space="preserve"> 201</w:t>
    </w:r>
    <w:r>
      <w:rPr>
        <w:rFonts w:ascii="Arial" w:hAnsi="Arial" w:cs="Arial"/>
        <w:sz w:val="20"/>
        <w:szCs w:val="20"/>
        <w:lang w:val="es-ES"/>
      </w:rPr>
      <w:t>9</w:t>
    </w:r>
    <w:r w:rsidR="00B331BE" w:rsidRPr="00F62ED3">
      <w:rPr>
        <w:rFonts w:ascii="Arial" w:hAnsi="Arial" w:cs="Arial"/>
        <w:b/>
        <w:sz w:val="20"/>
        <w:szCs w:val="20"/>
        <w:lang w:val="es-ES"/>
      </w:rPr>
      <w:tab/>
    </w:r>
    <w:r>
      <w:rPr>
        <w:rFonts w:ascii="Arial" w:hAnsi="Arial" w:cs="Arial"/>
        <w:b/>
        <w:sz w:val="20"/>
        <w:szCs w:val="20"/>
        <w:lang w:val="es-ES"/>
      </w:rPr>
      <w:t>6H5</w:t>
    </w:r>
  </w:p>
  <w:p w14:paraId="20DE0F6D" w14:textId="77777777" w:rsidR="00B331BE" w:rsidRPr="00F62ED3" w:rsidRDefault="00B331BE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F62ED3">
      <w:rPr>
        <w:rFonts w:ascii="Arial" w:hAnsi="Arial" w:cs="Arial"/>
        <w:sz w:val="20"/>
        <w:szCs w:val="20"/>
        <w:lang w:val="es-ES"/>
      </w:rPr>
      <w:t>Rev. No: 00</w:t>
    </w:r>
    <w:r w:rsidRPr="00F62ED3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0C47C1" w14:textId="77777777" w:rsidR="00B331BE" w:rsidRDefault="00B331BE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3295A8E" w14:textId="77777777" w:rsidR="00B331BE" w:rsidRDefault="00B331BE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37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7IwNDMwMjYwNjNQ0lEKTi0uzszPAykwrgUAfNUGRywAAAA="/>
  </w:docVars>
  <w:rsids>
    <w:rsidRoot w:val="001010A3"/>
    <w:rsid w:val="00001DAD"/>
    <w:rsid w:val="00003ADC"/>
    <w:rsid w:val="00011D5C"/>
    <w:rsid w:val="00012D10"/>
    <w:rsid w:val="00020579"/>
    <w:rsid w:val="00020EA2"/>
    <w:rsid w:val="00024005"/>
    <w:rsid w:val="00024ADB"/>
    <w:rsid w:val="0003770A"/>
    <w:rsid w:val="00043B2C"/>
    <w:rsid w:val="0005415B"/>
    <w:rsid w:val="000574AB"/>
    <w:rsid w:val="00060484"/>
    <w:rsid w:val="000661FB"/>
    <w:rsid w:val="00072FF0"/>
    <w:rsid w:val="00073075"/>
    <w:rsid w:val="00073EB6"/>
    <w:rsid w:val="00076077"/>
    <w:rsid w:val="00076D91"/>
    <w:rsid w:val="00085E00"/>
    <w:rsid w:val="0009679C"/>
    <w:rsid w:val="000C6E8C"/>
    <w:rsid w:val="000C7605"/>
    <w:rsid w:val="000D3018"/>
    <w:rsid w:val="000D590A"/>
    <w:rsid w:val="000E2B25"/>
    <w:rsid w:val="000F1A4F"/>
    <w:rsid w:val="000F3C01"/>
    <w:rsid w:val="000F6F6F"/>
    <w:rsid w:val="000F77E8"/>
    <w:rsid w:val="001010A3"/>
    <w:rsid w:val="00111884"/>
    <w:rsid w:val="00116845"/>
    <w:rsid w:val="00125072"/>
    <w:rsid w:val="001269C6"/>
    <w:rsid w:val="00143785"/>
    <w:rsid w:val="00153748"/>
    <w:rsid w:val="00154257"/>
    <w:rsid w:val="0015447F"/>
    <w:rsid w:val="001572CC"/>
    <w:rsid w:val="001579AA"/>
    <w:rsid w:val="00162A62"/>
    <w:rsid w:val="00163684"/>
    <w:rsid w:val="00166620"/>
    <w:rsid w:val="00172075"/>
    <w:rsid w:val="0017279B"/>
    <w:rsid w:val="00181075"/>
    <w:rsid w:val="0019307E"/>
    <w:rsid w:val="001976ED"/>
    <w:rsid w:val="00197BB8"/>
    <w:rsid w:val="001A2D4D"/>
    <w:rsid w:val="001A54D0"/>
    <w:rsid w:val="001B0A47"/>
    <w:rsid w:val="001B140D"/>
    <w:rsid w:val="001C0083"/>
    <w:rsid w:val="001C41DC"/>
    <w:rsid w:val="001D2FA4"/>
    <w:rsid w:val="001F1BFE"/>
    <w:rsid w:val="001F3F6C"/>
    <w:rsid w:val="001F6847"/>
    <w:rsid w:val="002144EA"/>
    <w:rsid w:val="00214D0C"/>
    <w:rsid w:val="002162E1"/>
    <w:rsid w:val="002258C5"/>
    <w:rsid w:val="0023036E"/>
    <w:rsid w:val="002339AF"/>
    <w:rsid w:val="00236591"/>
    <w:rsid w:val="00236AD7"/>
    <w:rsid w:val="00246996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92BC5"/>
    <w:rsid w:val="002C23CF"/>
    <w:rsid w:val="002C2939"/>
    <w:rsid w:val="002C6E17"/>
    <w:rsid w:val="002D707A"/>
    <w:rsid w:val="002D73C8"/>
    <w:rsid w:val="002E4D12"/>
    <w:rsid w:val="002F3F1E"/>
    <w:rsid w:val="00302576"/>
    <w:rsid w:val="00310290"/>
    <w:rsid w:val="00314883"/>
    <w:rsid w:val="003201D4"/>
    <w:rsid w:val="00320C08"/>
    <w:rsid w:val="00331CF6"/>
    <w:rsid w:val="003367B4"/>
    <w:rsid w:val="00337E3A"/>
    <w:rsid w:val="00353B92"/>
    <w:rsid w:val="00353DB7"/>
    <w:rsid w:val="00354386"/>
    <w:rsid w:val="00365D52"/>
    <w:rsid w:val="00367914"/>
    <w:rsid w:val="00373E47"/>
    <w:rsid w:val="00375239"/>
    <w:rsid w:val="00376026"/>
    <w:rsid w:val="003808A3"/>
    <w:rsid w:val="00382BE4"/>
    <w:rsid w:val="0038376A"/>
    <w:rsid w:val="003A203F"/>
    <w:rsid w:val="003B6C5B"/>
    <w:rsid w:val="003C2DDF"/>
    <w:rsid w:val="003C5B39"/>
    <w:rsid w:val="003C60D3"/>
    <w:rsid w:val="003D0837"/>
    <w:rsid w:val="003D0DEE"/>
    <w:rsid w:val="003D6E23"/>
    <w:rsid w:val="003E0748"/>
    <w:rsid w:val="003E274F"/>
    <w:rsid w:val="003F2D05"/>
    <w:rsid w:val="003F3112"/>
    <w:rsid w:val="00402C50"/>
    <w:rsid w:val="0040483B"/>
    <w:rsid w:val="004160FD"/>
    <w:rsid w:val="00440FFA"/>
    <w:rsid w:val="00450478"/>
    <w:rsid w:val="0046119F"/>
    <w:rsid w:val="004637DE"/>
    <w:rsid w:val="00471F00"/>
    <w:rsid w:val="00481119"/>
    <w:rsid w:val="00486CFF"/>
    <w:rsid w:val="00493D14"/>
    <w:rsid w:val="004B28F2"/>
    <w:rsid w:val="004C72AD"/>
    <w:rsid w:val="004C758C"/>
    <w:rsid w:val="004D0F6E"/>
    <w:rsid w:val="004D46E1"/>
    <w:rsid w:val="004E12DA"/>
    <w:rsid w:val="004E1E7A"/>
    <w:rsid w:val="004E3B13"/>
    <w:rsid w:val="004F3A3A"/>
    <w:rsid w:val="004F5DC6"/>
    <w:rsid w:val="00503481"/>
    <w:rsid w:val="00511084"/>
    <w:rsid w:val="00511D00"/>
    <w:rsid w:val="00512069"/>
    <w:rsid w:val="00513405"/>
    <w:rsid w:val="00525CD5"/>
    <w:rsid w:val="00532324"/>
    <w:rsid w:val="00532C20"/>
    <w:rsid w:val="0053605C"/>
    <w:rsid w:val="0055075C"/>
    <w:rsid w:val="00553274"/>
    <w:rsid w:val="00553F26"/>
    <w:rsid w:val="00554406"/>
    <w:rsid w:val="0055676E"/>
    <w:rsid w:val="005631E7"/>
    <w:rsid w:val="005658AC"/>
    <w:rsid w:val="005712C2"/>
    <w:rsid w:val="00571E25"/>
    <w:rsid w:val="0059269D"/>
    <w:rsid w:val="005927B5"/>
    <w:rsid w:val="005A578E"/>
    <w:rsid w:val="005B1B96"/>
    <w:rsid w:val="005C2399"/>
    <w:rsid w:val="005C3203"/>
    <w:rsid w:val="005C6D9C"/>
    <w:rsid w:val="005C7EB4"/>
    <w:rsid w:val="005D1A1B"/>
    <w:rsid w:val="005D6220"/>
    <w:rsid w:val="005E5BD1"/>
    <w:rsid w:val="005E5E01"/>
    <w:rsid w:val="005F150D"/>
    <w:rsid w:val="005F2147"/>
    <w:rsid w:val="0060308E"/>
    <w:rsid w:val="00607B65"/>
    <w:rsid w:val="006132E4"/>
    <w:rsid w:val="006223A5"/>
    <w:rsid w:val="006363C8"/>
    <w:rsid w:val="00643CB9"/>
    <w:rsid w:val="006479D6"/>
    <w:rsid w:val="006661C0"/>
    <w:rsid w:val="00667291"/>
    <w:rsid w:val="0068440A"/>
    <w:rsid w:val="00686988"/>
    <w:rsid w:val="00692F6C"/>
    <w:rsid w:val="006A0A37"/>
    <w:rsid w:val="006A2F3F"/>
    <w:rsid w:val="006B0D0E"/>
    <w:rsid w:val="006B3E1A"/>
    <w:rsid w:val="006B6103"/>
    <w:rsid w:val="006B6E3F"/>
    <w:rsid w:val="006C4083"/>
    <w:rsid w:val="006C5A92"/>
    <w:rsid w:val="006C751F"/>
    <w:rsid w:val="006D00E1"/>
    <w:rsid w:val="006D4350"/>
    <w:rsid w:val="006D6F17"/>
    <w:rsid w:val="006E33AB"/>
    <w:rsid w:val="006E7A32"/>
    <w:rsid w:val="006F139A"/>
    <w:rsid w:val="006F3D45"/>
    <w:rsid w:val="006F526E"/>
    <w:rsid w:val="006F7358"/>
    <w:rsid w:val="00700747"/>
    <w:rsid w:val="00701010"/>
    <w:rsid w:val="00703B29"/>
    <w:rsid w:val="00705C65"/>
    <w:rsid w:val="00714707"/>
    <w:rsid w:val="00724620"/>
    <w:rsid w:val="00734CF1"/>
    <w:rsid w:val="00735572"/>
    <w:rsid w:val="0075152E"/>
    <w:rsid w:val="00752213"/>
    <w:rsid w:val="00752D15"/>
    <w:rsid w:val="0075310A"/>
    <w:rsid w:val="0075468C"/>
    <w:rsid w:val="0076550C"/>
    <w:rsid w:val="007713C6"/>
    <w:rsid w:val="00785012"/>
    <w:rsid w:val="00790970"/>
    <w:rsid w:val="0079135B"/>
    <w:rsid w:val="00796E2D"/>
    <w:rsid w:val="007A1CE6"/>
    <w:rsid w:val="007C0077"/>
    <w:rsid w:val="007C1871"/>
    <w:rsid w:val="007C34EC"/>
    <w:rsid w:val="007D3A51"/>
    <w:rsid w:val="007E365B"/>
    <w:rsid w:val="007E7A46"/>
    <w:rsid w:val="007F03B4"/>
    <w:rsid w:val="007F4262"/>
    <w:rsid w:val="007F58D2"/>
    <w:rsid w:val="00800303"/>
    <w:rsid w:val="008111DA"/>
    <w:rsid w:val="00811EBA"/>
    <w:rsid w:val="0081448E"/>
    <w:rsid w:val="00814ED3"/>
    <w:rsid w:val="0081695A"/>
    <w:rsid w:val="00833B6D"/>
    <w:rsid w:val="00835452"/>
    <w:rsid w:val="00840E4E"/>
    <w:rsid w:val="00852041"/>
    <w:rsid w:val="008650CB"/>
    <w:rsid w:val="0086639E"/>
    <w:rsid w:val="008746FA"/>
    <w:rsid w:val="0088058D"/>
    <w:rsid w:val="008872EB"/>
    <w:rsid w:val="00891CFF"/>
    <w:rsid w:val="00896E7E"/>
    <w:rsid w:val="008B136D"/>
    <w:rsid w:val="008B4F76"/>
    <w:rsid w:val="008B674C"/>
    <w:rsid w:val="008B6B3D"/>
    <w:rsid w:val="008C3A0F"/>
    <w:rsid w:val="008D4624"/>
    <w:rsid w:val="008D4D29"/>
    <w:rsid w:val="008E11C2"/>
    <w:rsid w:val="008F055B"/>
    <w:rsid w:val="008F068B"/>
    <w:rsid w:val="0091530B"/>
    <w:rsid w:val="00915467"/>
    <w:rsid w:val="009175A2"/>
    <w:rsid w:val="00920DB9"/>
    <w:rsid w:val="0092654E"/>
    <w:rsid w:val="0092679E"/>
    <w:rsid w:val="00926E18"/>
    <w:rsid w:val="00927D36"/>
    <w:rsid w:val="00933390"/>
    <w:rsid w:val="00933B67"/>
    <w:rsid w:val="00940097"/>
    <w:rsid w:val="0094556A"/>
    <w:rsid w:val="009456AE"/>
    <w:rsid w:val="00964437"/>
    <w:rsid w:val="00965212"/>
    <w:rsid w:val="00965933"/>
    <w:rsid w:val="00971D2A"/>
    <w:rsid w:val="0097691C"/>
    <w:rsid w:val="00980262"/>
    <w:rsid w:val="009817BC"/>
    <w:rsid w:val="00986CCA"/>
    <w:rsid w:val="00994958"/>
    <w:rsid w:val="0099584B"/>
    <w:rsid w:val="009A0BDC"/>
    <w:rsid w:val="009A5AD0"/>
    <w:rsid w:val="009A7BDB"/>
    <w:rsid w:val="009B73F4"/>
    <w:rsid w:val="009C0992"/>
    <w:rsid w:val="009C2C40"/>
    <w:rsid w:val="009E1C42"/>
    <w:rsid w:val="009E6698"/>
    <w:rsid w:val="009E7A60"/>
    <w:rsid w:val="009F00DE"/>
    <w:rsid w:val="009F06E7"/>
    <w:rsid w:val="009F62C0"/>
    <w:rsid w:val="009F693A"/>
    <w:rsid w:val="00A00FC4"/>
    <w:rsid w:val="00A046AF"/>
    <w:rsid w:val="00A06E76"/>
    <w:rsid w:val="00A214BE"/>
    <w:rsid w:val="00A25F6F"/>
    <w:rsid w:val="00A27C52"/>
    <w:rsid w:val="00A4288E"/>
    <w:rsid w:val="00A4343D"/>
    <w:rsid w:val="00A44459"/>
    <w:rsid w:val="00A46239"/>
    <w:rsid w:val="00A50614"/>
    <w:rsid w:val="00A66607"/>
    <w:rsid w:val="00A715E1"/>
    <w:rsid w:val="00A7677C"/>
    <w:rsid w:val="00A812C9"/>
    <w:rsid w:val="00A83CEC"/>
    <w:rsid w:val="00A84A4D"/>
    <w:rsid w:val="00A905BF"/>
    <w:rsid w:val="00A916D7"/>
    <w:rsid w:val="00A93EF0"/>
    <w:rsid w:val="00A96C9C"/>
    <w:rsid w:val="00AA01BA"/>
    <w:rsid w:val="00AA1784"/>
    <w:rsid w:val="00AA240A"/>
    <w:rsid w:val="00AB2381"/>
    <w:rsid w:val="00AB5CFB"/>
    <w:rsid w:val="00AC0409"/>
    <w:rsid w:val="00AD1AE6"/>
    <w:rsid w:val="00AD51C7"/>
    <w:rsid w:val="00AE11DC"/>
    <w:rsid w:val="00AE594E"/>
    <w:rsid w:val="00AE5FE5"/>
    <w:rsid w:val="00AF0CB9"/>
    <w:rsid w:val="00AF0FF6"/>
    <w:rsid w:val="00AF1C2B"/>
    <w:rsid w:val="00AF2643"/>
    <w:rsid w:val="00B01989"/>
    <w:rsid w:val="00B02ACB"/>
    <w:rsid w:val="00B050F0"/>
    <w:rsid w:val="00B065C6"/>
    <w:rsid w:val="00B075AE"/>
    <w:rsid w:val="00B11130"/>
    <w:rsid w:val="00B2771C"/>
    <w:rsid w:val="00B306EB"/>
    <w:rsid w:val="00B331BE"/>
    <w:rsid w:val="00B40077"/>
    <w:rsid w:val="00B41438"/>
    <w:rsid w:val="00B45264"/>
    <w:rsid w:val="00B469F0"/>
    <w:rsid w:val="00B52EEB"/>
    <w:rsid w:val="00B57E1C"/>
    <w:rsid w:val="00B61550"/>
    <w:rsid w:val="00B6619B"/>
    <w:rsid w:val="00B82B42"/>
    <w:rsid w:val="00B91F6C"/>
    <w:rsid w:val="00B94A46"/>
    <w:rsid w:val="00B971BB"/>
    <w:rsid w:val="00BA0EA1"/>
    <w:rsid w:val="00BA3B02"/>
    <w:rsid w:val="00BB6181"/>
    <w:rsid w:val="00BB6999"/>
    <w:rsid w:val="00BC41B2"/>
    <w:rsid w:val="00BC7505"/>
    <w:rsid w:val="00BD04A7"/>
    <w:rsid w:val="00BD5505"/>
    <w:rsid w:val="00BE61F6"/>
    <w:rsid w:val="00BE77E4"/>
    <w:rsid w:val="00BF23B1"/>
    <w:rsid w:val="00C004F5"/>
    <w:rsid w:val="00C00583"/>
    <w:rsid w:val="00C1085D"/>
    <w:rsid w:val="00C12E98"/>
    <w:rsid w:val="00C17711"/>
    <w:rsid w:val="00C20306"/>
    <w:rsid w:val="00C37674"/>
    <w:rsid w:val="00C42001"/>
    <w:rsid w:val="00C4480F"/>
    <w:rsid w:val="00C46768"/>
    <w:rsid w:val="00C5100D"/>
    <w:rsid w:val="00C64819"/>
    <w:rsid w:val="00C64B25"/>
    <w:rsid w:val="00C66DF6"/>
    <w:rsid w:val="00C7247F"/>
    <w:rsid w:val="00C72A89"/>
    <w:rsid w:val="00C72EFB"/>
    <w:rsid w:val="00C7510D"/>
    <w:rsid w:val="00C7634B"/>
    <w:rsid w:val="00C76A11"/>
    <w:rsid w:val="00C7702D"/>
    <w:rsid w:val="00C808C5"/>
    <w:rsid w:val="00C90D9A"/>
    <w:rsid w:val="00C92C07"/>
    <w:rsid w:val="00C96752"/>
    <w:rsid w:val="00CA5C3C"/>
    <w:rsid w:val="00CB37C0"/>
    <w:rsid w:val="00CB7E86"/>
    <w:rsid w:val="00CC1A52"/>
    <w:rsid w:val="00CC5B92"/>
    <w:rsid w:val="00CD08AB"/>
    <w:rsid w:val="00CD0DD9"/>
    <w:rsid w:val="00CD37DA"/>
    <w:rsid w:val="00CD5F2A"/>
    <w:rsid w:val="00CD7A67"/>
    <w:rsid w:val="00CE0D67"/>
    <w:rsid w:val="00CE2EEE"/>
    <w:rsid w:val="00CF3771"/>
    <w:rsid w:val="00D00370"/>
    <w:rsid w:val="00D02421"/>
    <w:rsid w:val="00D0558E"/>
    <w:rsid w:val="00D06B65"/>
    <w:rsid w:val="00D15949"/>
    <w:rsid w:val="00D2686C"/>
    <w:rsid w:val="00D44288"/>
    <w:rsid w:val="00D447E1"/>
    <w:rsid w:val="00D463FE"/>
    <w:rsid w:val="00D55083"/>
    <w:rsid w:val="00D555CC"/>
    <w:rsid w:val="00D6181A"/>
    <w:rsid w:val="00D87A0B"/>
    <w:rsid w:val="00DA0250"/>
    <w:rsid w:val="00DA4981"/>
    <w:rsid w:val="00DA7F6E"/>
    <w:rsid w:val="00DB4CD8"/>
    <w:rsid w:val="00DC16B2"/>
    <w:rsid w:val="00DC5A58"/>
    <w:rsid w:val="00DC7602"/>
    <w:rsid w:val="00DD2164"/>
    <w:rsid w:val="00DD2C7D"/>
    <w:rsid w:val="00DD2F69"/>
    <w:rsid w:val="00DD3519"/>
    <w:rsid w:val="00DD4431"/>
    <w:rsid w:val="00DD70AD"/>
    <w:rsid w:val="00DD7E85"/>
    <w:rsid w:val="00DE323B"/>
    <w:rsid w:val="00DE62FC"/>
    <w:rsid w:val="00DF69DE"/>
    <w:rsid w:val="00E04950"/>
    <w:rsid w:val="00E05DEF"/>
    <w:rsid w:val="00E15875"/>
    <w:rsid w:val="00E179A3"/>
    <w:rsid w:val="00E17A54"/>
    <w:rsid w:val="00E241E0"/>
    <w:rsid w:val="00E26931"/>
    <w:rsid w:val="00E33BB2"/>
    <w:rsid w:val="00E35DEC"/>
    <w:rsid w:val="00E36348"/>
    <w:rsid w:val="00E3713B"/>
    <w:rsid w:val="00E4215E"/>
    <w:rsid w:val="00E44966"/>
    <w:rsid w:val="00E44F7D"/>
    <w:rsid w:val="00E51B64"/>
    <w:rsid w:val="00E556A8"/>
    <w:rsid w:val="00E76C81"/>
    <w:rsid w:val="00E84D6E"/>
    <w:rsid w:val="00E94CA6"/>
    <w:rsid w:val="00E97822"/>
    <w:rsid w:val="00EA0C0E"/>
    <w:rsid w:val="00EB25B5"/>
    <w:rsid w:val="00EC742E"/>
    <w:rsid w:val="00ED0726"/>
    <w:rsid w:val="00ED24B9"/>
    <w:rsid w:val="00ED2851"/>
    <w:rsid w:val="00EE4C0F"/>
    <w:rsid w:val="00EE637A"/>
    <w:rsid w:val="00EF7511"/>
    <w:rsid w:val="00F07082"/>
    <w:rsid w:val="00F157DD"/>
    <w:rsid w:val="00F16615"/>
    <w:rsid w:val="00F21DB6"/>
    <w:rsid w:val="00F24527"/>
    <w:rsid w:val="00F264D5"/>
    <w:rsid w:val="00F33240"/>
    <w:rsid w:val="00F45AFE"/>
    <w:rsid w:val="00F5280B"/>
    <w:rsid w:val="00F57236"/>
    <w:rsid w:val="00F57F63"/>
    <w:rsid w:val="00F62ED3"/>
    <w:rsid w:val="00F63E15"/>
    <w:rsid w:val="00F66008"/>
    <w:rsid w:val="00F70EE0"/>
    <w:rsid w:val="00F72135"/>
    <w:rsid w:val="00F740D3"/>
    <w:rsid w:val="00F76880"/>
    <w:rsid w:val="00F821C0"/>
    <w:rsid w:val="00F867C3"/>
    <w:rsid w:val="00F86B51"/>
    <w:rsid w:val="00F903E7"/>
    <w:rsid w:val="00F95126"/>
    <w:rsid w:val="00FA065B"/>
    <w:rsid w:val="00FA2A88"/>
    <w:rsid w:val="00FA70C6"/>
    <w:rsid w:val="00FB0750"/>
    <w:rsid w:val="00FB46C6"/>
    <w:rsid w:val="00FB5D47"/>
    <w:rsid w:val="00FB69BE"/>
    <w:rsid w:val="00FB6E97"/>
    <w:rsid w:val="00FD23D7"/>
    <w:rsid w:val="00FF1E58"/>
    <w:rsid w:val="00FF5558"/>
    <w:rsid w:val="00FF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3793"/>
    <o:shapelayout v:ext="edit">
      <o:idmap v:ext="edit" data="1"/>
    </o:shapelayout>
  </w:shapeDefaults>
  <w:decimalSymbol w:val=","/>
  <w:listSeparator w:val=";"/>
  <w14:docId w14:val="3200FE87"/>
  <w15:chartTrackingRefBased/>
  <w15:docId w15:val="{6247F6F0-C91E-4FC1-A8CC-8E0B0241A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kommentar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ED0726"/>
    <w:rPr>
      <w:color w:val="808080"/>
      <w:shd w:val="clear" w:color="auto" w:fill="E6E6E6"/>
    </w:rPr>
  </w:style>
  <w:style w:type="paragraph" w:customStyle="1" w:styleId="PIfotnoter">
    <w:name w:val="PI fotnoter"/>
    <w:basedOn w:val="Beskrivning"/>
    <w:link w:val="PIfotnoterChar"/>
    <w:autoRedefine/>
    <w:qFormat/>
    <w:rsid w:val="009E7A60"/>
    <w:pPr>
      <w:keepNext/>
      <w:spacing w:after="0"/>
      <w:ind w:left="-426" w:firstLine="142"/>
      <w:jc w:val="both"/>
    </w:pPr>
    <w:rPr>
      <w:rFonts w:ascii="Arial" w:hAnsi="Arial"/>
      <w:b/>
      <w:i w:val="0"/>
      <w:color w:val="000000" w:themeColor="text1"/>
      <w:sz w:val="20"/>
      <w:vertAlign w:val="superscript"/>
      <w:lang w:val="en-GB" w:eastAsia="sv-SE"/>
    </w:rPr>
  </w:style>
  <w:style w:type="paragraph" w:customStyle="1" w:styleId="PIfotnotertabell">
    <w:name w:val="PI fotnoter tabell"/>
    <w:basedOn w:val="Normal"/>
    <w:link w:val="PIfotnotertabellChar"/>
    <w:qFormat/>
    <w:rsid w:val="009E7A60"/>
    <w:pPr>
      <w:suppressAutoHyphens/>
      <w:spacing w:beforeLines="20" w:before="48"/>
    </w:pPr>
    <w:rPr>
      <w:rFonts w:ascii="Arial" w:hAnsi="Arial" w:cs="Arial"/>
      <w:b/>
      <w:color w:val="000000"/>
      <w:spacing w:val="-3"/>
      <w:sz w:val="20"/>
      <w:szCs w:val="20"/>
      <w:vertAlign w:val="superscript"/>
      <w:lang w:eastAsia="sv-SE"/>
    </w:rPr>
  </w:style>
  <w:style w:type="character" w:customStyle="1" w:styleId="PIfotnoterChar">
    <w:name w:val="PI fotnoter Char"/>
    <w:basedOn w:val="Standardstycketeckensnitt"/>
    <w:link w:val="PIfotnoter"/>
    <w:rsid w:val="009E7A60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character" w:customStyle="1" w:styleId="PIfotnotertabellChar">
    <w:name w:val="PI fotnoter tabell Char"/>
    <w:basedOn w:val="Standardstycketeckensnitt"/>
    <w:link w:val="PIfotnotertabell"/>
    <w:rsid w:val="009E7A60"/>
    <w:rPr>
      <w:rFonts w:ascii="Arial" w:hAnsi="Arial" w:cs="Arial"/>
      <w:b/>
      <w:color w:val="000000"/>
      <w:spacing w:val="-3"/>
      <w:vertAlign w:val="superscript"/>
      <w:lang w:val="en-US"/>
    </w:rPr>
  </w:style>
  <w:style w:type="paragraph" w:styleId="Beskrivning">
    <w:name w:val="caption"/>
    <w:basedOn w:val="Normal"/>
    <w:next w:val="Normal"/>
    <w:semiHidden/>
    <w:unhideWhenUsed/>
    <w:qFormat/>
    <w:rsid w:val="009E7A60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emf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10" Type="http://schemas.openxmlformats.org/officeDocument/2006/relationships/footer" Target="footer1.xml"/><Relationship Id="rId19" Type="http://schemas.openxmlformats.org/officeDocument/2006/relationships/hyperlink" Target="http://www.ebi.ac.uk/imgt/hla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://www.labproducts.caredx.com" TargetMode="External"/><Relationship Id="rId1" Type="http://schemas.openxmlformats.org/officeDocument/2006/relationships/hyperlink" Target="http://www.labproducts.caredx.com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551777-BA2B-4055-B91B-FCD8267130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8</Pages>
  <Words>697</Words>
  <Characters>4128</Characters>
  <Application>Microsoft Office Word</Application>
  <DocSecurity>0</DocSecurity>
  <Lines>34</Lines>
  <Paragraphs>9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4816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8</cp:revision>
  <cp:lastPrinted>2019-07-03T11:10:00Z</cp:lastPrinted>
  <dcterms:created xsi:type="dcterms:W3CDTF">2019-07-01T13:53:00Z</dcterms:created>
  <dcterms:modified xsi:type="dcterms:W3CDTF">2019-07-17T07:15:00Z</dcterms:modified>
</cp:coreProperties>
</file>